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3659A4" w14:textId="412395C0" w:rsidR="001F2BEA" w:rsidRPr="00D23CCA" w:rsidRDefault="001F2BEA" w:rsidP="001F2BEA">
      <w:pPr>
        <w:pStyle w:val="Heading1"/>
        <w:spacing w:before="0"/>
        <w:jc w:val="center"/>
        <w:rPr>
          <w:rFonts w:eastAsia="Times New Roman"/>
          <w:b/>
          <w:bCs/>
          <w:color w:val="auto"/>
        </w:rPr>
      </w:pPr>
      <w:r w:rsidRPr="00D23CCA">
        <w:rPr>
          <w:rFonts w:eastAsia="Times New Roman"/>
          <w:b/>
          <w:bCs/>
          <w:color w:val="auto"/>
        </w:rPr>
        <w:t>Pine Valley Special Services District</w:t>
      </w:r>
    </w:p>
    <w:p w14:paraId="1AD9BE4E" w14:textId="77777777" w:rsidR="007245DC" w:rsidRPr="00D23CCA" w:rsidRDefault="007245DC" w:rsidP="007245DC">
      <w:pPr>
        <w:jc w:val="center"/>
        <w:rPr>
          <w:rFonts w:asciiTheme="majorHAnsi" w:eastAsia="Times New Roman" w:hAnsiTheme="majorHAnsi" w:cstheme="majorBidi"/>
          <w:b/>
          <w:bCs/>
          <w:sz w:val="36"/>
          <w:szCs w:val="36"/>
        </w:rPr>
      </w:pPr>
      <w:r w:rsidRPr="00D23CCA">
        <w:rPr>
          <w:rFonts w:asciiTheme="majorHAnsi" w:eastAsia="Times New Roman" w:hAnsiTheme="majorHAnsi" w:cstheme="majorBidi"/>
          <w:b/>
          <w:bCs/>
          <w:sz w:val="36"/>
          <w:szCs w:val="36"/>
        </w:rPr>
        <w:t>Meeting Agenda</w:t>
      </w:r>
    </w:p>
    <w:p w14:paraId="3519D9CC" w14:textId="7759E574" w:rsidR="001F2BEA" w:rsidRPr="00D23CCA" w:rsidRDefault="001F2BEA" w:rsidP="00BA749D">
      <w:pPr>
        <w:pStyle w:val="Heading1"/>
        <w:spacing w:before="0"/>
        <w:jc w:val="center"/>
        <w:rPr>
          <w:rFonts w:eastAsia="Times New Roman"/>
          <w:b/>
          <w:bCs/>
          <w:i/>
          <w:iCs/>
          <w:color w:val="auto"/>
          <w:sz w:val="24"/>
          <w:szCs w:val="24"/>
        </w:rPr>
      </w:pPr>
      <w:r w:rsidRPr="00D23CCA">
        <w:rPr>
          <w:rFonts w:eastAsia="Times New Roman"/>
          <w:b/>
          <w:bCs/>
          <w:i/>
          <w:iCs/>
          <w:color w:val="auto"/>
          <w:sz w:val="24"/>
          <w:szCs w:val="24"/>
        </w:rPr>
        <w:t>Pine Valley Fire Station, 680 E</w:t>
      </w:r>
      <w:r w:rsidR="00A774B4" w:rsidRPr="00D23CCA">
        <w:rPr>
          <w:rFonts w:eastAsia="Times New Roman"/>
          <w:b/>
          <w:bCs/>
          <w:i/>
          <w:iCs/>
          <w:color w:val="auto"/>
          <w:sz w:val="24"/>
          <w:szCs w:val="24"/>
        </w:rPr>
        <w:t>ast</w:t>
      </w:r>
      <w:r w:rsidRPr="00D23CCA">
        <w:rPr>
          <w:rFonts w:eastAsia="Times New Roman"/>
          <w:b/>
          <w:bCs/>
          <w:i/>
          <w:iCs/>
          <w:color w:val="auto"/>
          <w:sz w:val="24"/>
          <w:szCs w:val="24"/>
        </w:rPr>
        <w:t xml:space="preserve"> Main St</w:t>
      </w:r>
      <w:r w:rsidR="00A774B4" w:rsidRPr="00D23CCA">
        <w:rPr>
          <w:rFonts w:eastAsia="Times New Roman"/>
          <w:b/>
          <w:bCs/>
          <w:i/>
          <w:iCs/>
          <w:color w:val="auto"/>
          <w:sz w:val="24"/>
          <w:szCs w:val="24"/>
        </w:rPr>
        <w:t>reet</w:t>
      </w:r>
      <w:r w:rsidRPr="00D23CCA">
        <w:rPr>
          <w:rFonts w:eastAsia="Times New Roman"/>
          <w:b/>
          <w:bCs/>
          <w:i/>
          <w:iCs/>
          <w:color w:val="auto"/>
          <w:sz w:val="24"/>
          <w:szCs w:val="24"/>
        </w:rPr>
        <w:t>, Conference Room</w:t>
      </w:r>
    </w:p>
    <w:p w14:paraId="60DBF26D" w14:textId="5C1E93FE" w:rsidR="00BA749D" w:rsidRPr="00D23CCA" w:rsidRDefault="00722144" w:rsidP="5EE454B9">
      <w:pPr>
        <w:tabs>
          <w:tab w:val="left" w:pos="2505"/>
        </w:tabs>
        <w:spacing w:after="0" w:line="240" w:lineRule="auto"/>
        <w:ind w:left="720"/>
        <w:jc w:val="center"/>
        <w:rPr>
          <w:rFonts w:asciiTheme="majorHAnsi" w:eastAsia="Times New Roman" w:hAnsiTheme="majorHAnsi" w:cstheme="majorBidi"/>
          <w:b/>
          <w:bCs/>
          <w:color w:val="000000" w:themeColor="text1"/>
          <w:sz w:val="32"/>
          <w:szCs w:val="32"/>
        </w:rPr>
      </w:pPr>
      <w:r>
        <w:rPr>
          <w:rFonts w:asciiTheme="majorHAnsi" w:eastAsia="Times New Roman" w:hAnsiTheme="majorHAnsi" w:cstheme="majorBidi"/>
          <w:b/>
          <w:bCs/>
          <w:color w:val="000000" w:themeColor="text1"/>
          <w:sz w:val="32"/>
          <w:szCs w:val="32"/>
        </w:rPr>
        <w:t xml:space="preserve">April 8 </w:t>
      </w:r>
      <w:r w:rsidR="001E7B9A">
        <w:rPr>
          <w:rFonts w:asciiTheme="majorHAnsi" w:eastAsia="Times New Roman" w:hAnsiTheme="majorHAnsi" w:cstheme="majorBidi"/>
          <w:b/>
          <w:bCs/>
          <w:color w:val="000000" w:themeColor="text1"/>
          <w:sz w:val="32"/>
          <w:szCs w:val="32"/>
        </w:rPr>
        <w:t xml:space="preserve">, </w:t>
      </w:r>
      <w:r w:rsidR="00DC7DF9" w:rsidRPr="00D23CCA">
        <w:rPr>
          <w:rFonts w:asciiTheme="majorHAnsi" w:eastAsia="Times New Roman" w:hAnsiTheme="majorHAnsi" w:cstheme="majorBidi"/>
          <w:b/>
          <w:bCs/>
          <w:color w:val="000000" w:themeColor="text1"/>
          <w:sz w:val="32"/>
          <w:szCs w:val="32"/>
        </w:rPr>
        <w:t>202</w:t>
      </w:r>
      <w:r w:rsidR="001E7B9A">
        <w:rPr>
          <w:rFonts w:asciiTheme="majorHAnsi" w:eastAsia="Times New Roman" w:hAnsiTheme="majorHAnsi" w:cstheme="majorBidi"/>
          <w:b/>
          <w:bCs/>
          <w:color w:val="000000" w:themeColor="text1"/>
          <w:sz w:val="32"/>
          <w:szCs w:val="32"/>
        </w:rPr>
        <w:t>6</w:t>
      </w:r>
      <w:r w:rsidR="00DC7DF9" w:rsidRPr="00D23CCA">
        <w:rPr>
          <w:rFonts w:asciiTheme="majorHAnsi" w:eastAsia="Times New Roman" w:hAnsiTheme="majorHAnsi" w:cstheme="majorBidi"/>
          <w:b/>
          <w:bCs/>
          <w:color w:val="000000" w:themeColor="text1"/>
          <w:sz w:val="32"/>
          <w:szCs w:val="32"/>
        </w:rPr>
        <w:t xml:space="preserve"> — Approximately 7:00 P.M.</w:t>
      </w:r>
    </w:p>
    <w:p w14:paraId="319705E5" w14:textId="4A371F61" w:rsidR="00370133" w:rsidRPr="00D23CCA" w:rsidRDefault="00DC7DF9" w:rsidP="00BA749D">
      <w:pPr>
        <w:tabs>
          <w:tab w:val="left" w:pos="2505"/>
        </w:tabs>
        <w:spacing w:after="0" w:line="240" w:lineRule="auto"/>
        <w:ind w:left="720"/>
        <w:jc w:val="center"/>
        <w:rPr>
          <w:rFonts w:asciiTheme="majorHAnsi" w:eastAsia="Times New Roman" w:hAnsiTheme="majorHAnsi" w:cstheme="majorBidi"/>
          <w:b/>
          <w:bCs/>
          <w:color w:val="000000" w:themeColor="text1"/>
          <w:sz w:val="24"/>
          <w:szCs w:val="24"/>
        </w:rPr>
      </w:pPr>
      <w:r w:rsidRPr="00D23CCA">
        <w:rPr>
          <w:rFonts w:asciiTheme="majorHAnsi" w:eastAsia="Times New Roman" w:hAnsiTheme="majorHAnsi" w:cstheme="majorBidi"/>
          <w:b/>
          <w:bCs/>
          <w:color w:val="000000" w:themeColor="text1"/>
          <w:sz w:val="24"/>
          <w:szCs w:val="24"/>
        </w:rPr>
        <w:t>(or immediately following the conclusion of the PVLAD meeting)</w:t>
      </w:r>
    </w:p>
    <w:p w14:paraId="1DA855E3" w14:textId="77777777" w:rsidR="00BA749D" w:rsidRPr="00DC7DF9" w:rsidRDefault="00BA749D" w:rsidP="00BA749D">
      <w:pPr>
        <w:tabs>
          <w:tab w:val="left" w:pos="2505"/>
        </w:tabs>
        <w:spacing w:after="0" w:line="240" w:lineRule="auto"/>
        <w:ind w:left="720"/>
        <w:jc w:val="center"/>
        <w:rPr>
          <w:rFonts w:ascii="Times New Roman" w:eastAsia="Times New Roman" w:hAnsi="Times New Roman" w:cs="Times New Roman"/>
          <w:sz w:val="24"/>
          <w:szCs w:val="24"/>
        </w:rPr>
      </w:pPr>
    </w:p>
    <w:p w14:paraId="21167BC6" w14:textId="677D30D4" w:rsidR="00370133" w:rsidRPr="000869C3" w:rsidRDefault="00370133" w:rsidP="001E7B9A">
      <w:pPr>
        <w:spacing w:after="0" w:line="240" w:lineRule="auto"/>
        <w:rPr>
          <w:rFonts w:eastAsia="Times New Roman" w:cs="Arial"/>
          <w:color w:val="000000"/>
          <w:sz w:val="24"/>
          <w:szCs w:val="24"/>
        </w:rPr>
      </w:pPr>
      <w:r w:rsidRPr="00783E02">
        <w:rPr>
          <w:rFonts w:eastAsia="Times New Roman" w:cs="Arial"/>
          <w:color w:val="000000"/>
          <w:sz w:val="24"/>
          <w:szCs w:val="24"/>
        </w:rPr>
        <w:t>Board Members:</w:t>
      </w:r>
      <w:r w:rsidRPr="00783E02">
        <w:rPr>
          <w:rFonts w:eastAsia="Times New Roman" w:cs="Arial"/>
          <w:color w:val="000000"/>
          <w:sz w:val="24"/>
          <w:szCs w:val="24"/>
        </w:rPr>
        <w:tab/>
      </w:r>
      <w:r w:rsidRPr="000869C3">
        <w:rPr>
          <w:rFonts w:eastAsia="Times New Roman" w:cs="Arial"/>
          <w:color w:val="000000"/>
          <w:sz w:val="24"/>
          <w:szCs w:val="24"/>
        </w:rPr>
        <w:t>Bob Dalley, Chair</w:t>
      </w:r>
      <w:r w:rsidR="00932A7E">
        <w:rPr>
          <w:rFonts w:eastAsia="Times New Roman" w:cs="Arial"/>
          <w:color w:val="000000"/>
          <w:sz w:val="24"/>
          <w:szCs w:val="24"/>
        </w:rPr>
        <w:t>man</w:t>
      </w:r>
    </w:p>
    <w:p w14:paraId="76972FAC" w14:textId="26EE718E" w:rsidR="00370133" w:rsidRPr="000869C3" w:rsidRDefault="00370133" w:rsidP="00FE36A6">
      <w:pPr>
        <w:spacing w:after="0" w:line="240" w:lineRule="auto"/>
        <w:rPr>
          <w:rFonts w:eastAsia="Times New Roman" w:cs="Arial"/>
          <w:color w:val="000000"/>
          <w:sz w:val="24"/>
          <w:szCs w:val="24"/>
        </w:rPr>
      </w:pPr>
      <w:r w:rsidRPr="000869C3">
        <w:rPr>
          <w:rFonts w:eastAsia="Times New Roman" w:cs="Arial"/>
          <w:color w:val="000000"/>
          <w:sz w:val="24"/>
          <w:szCs w:val="24"/>
        </w:rPr>
        <w:tab/>
      </w:r>
      <w:r w:rsidRPr="000869C3">
        <w:rPr>
          <w:rFonts w:eastAsia="Times New Roman" w:cs="Arial"/>
          <w:color w:val="000000"/>
          <w:sz w:val="24"/>
          <w:szCs w:val="24"/>
        </w:rPr>
        <w:tab/>
      </w:r>
      <w:r w:rsidRPr="000869C3">
        <w:rPr>
          <w:rFonts w:eastAsia="Times New Roman" w:cs="Arial"/>
          <w:color w:val="000000"/>
          <w:sz w:val="24"/>
          <w:szCs w:val="24"/>
        </w:rPr>
        <w:tab/>
      </w:r>
      <w:r w:rsidR="007627E6">
        <w:rPr>
          <w:rFonts w:eastAsia="Times New Roman" w:cs="Arial"/>
          <w:color w:val="000000"/>
          <w:sz w:val="24"/>
          <w:szCs w:val="24"/>
        </w:rPr>
        <w:t>Emily Neilson</w:t>
      </w:r>
      <w:r w:rsidR="00932A7E">
        <w:rPr>
          <w:rFonts w:eastAsia="Times New Roman" w:cs="Arial"/>
          <w:color w:val="000000"/>
          <w:sz w:val="24"/>
          <w:szCs w:val="24"/>
        </w:rPr>
        <w:t>, Vice-Chair</w:t>
      </w:r>
    </w:p>
    <w:p w14:paraId="210CC409" w14:textId="0663B281" w:rsidR="00370133" w:rsidRDefault="00370133" w:rsidP="00FE36A6">
      <w:pPr>
        <w:spacing w:after="0" w:line="240" w:lineRule="auto"/>
        <w:rPr>
          <w:rFonts w:eastAsia="Times New Roman" w:cs="Arial"/>
          <w:color w:val="000000"/>
          <w:sz w:val="24"/>
          <w:szCs w:val="24"/>
        </w:rPr>
      </w:pPr>
      <w:r w:rsidRPr="00783E02">
        <w:rPr>
          <w:rFonts w:eastAsia="Times New Roman" w:cs="Arial"/>
          <w:color w:val="000000"/>
          <w:sz w:val="24"/>
          <w:szCs w:val="24"/>
        </w:rPr>
        <w:tab/>
      </w:r>
      <w:r w:rsidRPr="00783E02">
        <w:rPr>
          <w:rFonts w:eastAsia="Times New Roman" w:cs="Arial"/>
          <w:color w:val="000000"/>
          <w:sz w:val="24"/>
          <w:szCs w:val="24"/>
        </w:rPr>
        <w:tab/>
      </w:r>
      <w:r w:rsidRPr="00783E02">
        <w:rPr>
          <w:rFonts w:eastAsia="Times New Roman" w:cs="Arial"/>
          <w:color w:val="000000"/>
          <w:sz w:val="24"/>
          <w:szCs w:val="24"/>
        </w:rPr>
        <w:tab/>
      </w:r>
      <w:r w:rsidR="007627E6">
        <w:rPr>
          <w:rFonts w:eastAsia="Times New Roman" w:cs="Arial"/>
          <w:color w:val="000000"/>
          <w:sz w:val="24"/>
          <w:szCs w:val="24"/>
        </w:rPr>
        <w:t>Allen Cannon</w:t>
      </w:r>
    </w:p>
    <w:p w14:paraId="4C138AC3" w14:textId="14772F64" w:rsidR="0065383D" w:rsidRPr="00783E02" w:rsidRDefault="0065383D" w:rsidP="00FE36A6">
      <w:pPr>
        <w:spacing w:after="0" w:line="240" w:lineRule="auto"/>
        <w:rPr>
          <w:rFonts w:eastAsia="Times New Roman" w:cs="Arial"/>
          <w:color w:val="000000"/>
          <w:sz w:val="24"/>
          <w:szCs w:val="24"/>
        </w:rPr>
      </w:pPr>
      <w:r>
        <w:rPr>
          <w:rFonts w:eastAsia="Times New Roman" w:cs="Arial"/>
          <w:color w:val="000000"/>
          <w:sz w:val="24"/>
          <w:szCs w:val="24"/>
        </w:rPr>
        <w:tab/>
      </w:r>
      <w:r>
        <w:rPr>
          <w:rFonts w:eastAsia="Times New Roman" w:cs="Arial"/>
          <w:color w:val="000000"/>
          <w:sz w:val="24"/>
          <w:szCs w:val="24"/>
        </w:rPr>
        <w:tab/>
      </w:r>
      <w:r>
        <w:rPr>
          <w:rFonts w:eastAsia="Times New Roman" w:cs="Arial"/>
          <w:color w:val="000000"/>
          <w:sz w:val="24"/>
          <w:szCs w:val="24"/>
        </w:rPr>
        <w:tab/>
        <w:t>Mark Owens</w:t>
      </w:r>
    </w:p>
    <w:p w14:paraId="01C94C23" w14:textId="77777777" w:rsidR="00370133" w:rsidRDefault="00370133" w:rsidP="00FE36A6">
      <w:pPr>
        <w:spacing w:after="0" w:line="240" w:lineRule="auto"/>
        <w:rPr>
          <w:rFonts w:eastAsia="Times New Roman" w:cs="Arial"/>
          <w:color w:val="000000"/>
          <w:sz w:val="24"/>
          <w:szCs w:val="24"/>
        </w:rPr>
      </w:pPr>
      <w:r w:rsidRPr="00783E02">
        <w:rPr>
          <w:rFonts w:eastAsia="Times New Roman" w:cs="Arial"/>
          <w:color w:val="000000"/>
          <w:sz w:val="24"/>
          <w:szCs w:val="24"/>
        </w:rPr>
        <w:tab/>
      </w:r>
      <w:r w:rsidRPr="00783E02">
        <w:rPr>
          <w:rFonts w:eastAsia="Times New Roman" w:cs="Arial"/>
          <w:color w:val="000000"/>
          <w:sz w:val="24"/>
          <w:szCs w:val="24"/>
        </w:rPr>
        <w:tab/>
      </w:r>
      <w:r w:rsidRPr="00783E02">
        <w:rPr>
          <w:rFonts w:eastAsia="Times New Roman" w:cs="Arial"/>
          <w:color w:val="000000"/>
          <w:sz w:val="24"/>
          <w:szCs w:val="24"/>
        </w:rPr>
        <w:tab/>
        <w:t>Steve Shakespeare</w:t>
      </w:r>
    </w:p>
    <w:p w14:paraId="4BD7C4F6" w14:textId="77777777" w:rsidR="00E17814" w:rsidRPr="00783E02" w:rsidRDefault="00E17814" w:rsidP="00FE36A6">
      <w:pPr>
        <w:spacing w:after="0" w:line="240" w:lineRule="auto"/>
        <w:rPr>
          <w:rFonts w:eastAsia="Times New Roman" w:cs="Arial"/>
          <w:color w:val="000000"/>
          <w:sz w:val="24"/>
          <w:szCs w:val="24"/>
        </w:rPr>
      </w:pPr>
    </w:p>
    <w:p w14:paraId="227A9D67" w14:textId="23091F89" w:rsidR="00370133" w:rsidRPr="00E17814" w:rsidRDefault="00370133" w:rsidP="00FE36A6">
      <w:pPr>
        <w:spacing w:after="0" w:line="240" w:lineRule="auto"/>
        <w:rPr>
          <w:rFonts w:eastAsia="Times New Roman" w:cs="Arial"/>
          <w:color w:val="000000"/>
          <w:sz w:val="24"/>
          <w:szCs w:val="24"/>
        </w:rPr>
      </w:pPr>
      <w:r w:rsidRPr="00783E02">
        <w:rPr>
          <w:rFonts w:eastAsia="Times New Roman" w:cs="Arial"/>
          <w:color w:val="000000"/>
          <w:sz w:val="24"/>
          <w:szCs w:val="24"/>
        </w:rPr>
        <w:t xml:space="preserve">PVSSD Assistants:  </w:t>
      </w:r>
      <w:r w:rsidR="00E16BB6" w:rsidRPr="00783E02">
        <w:rPr>
          <w:rFonts w:eastAsia="Times New Roman" w:cs="Arial"/>
          <w:color w:val="000000"/>
          <w:sz w:val="24"/>
          <w:szCs w:val="24"/>
        </w:rPr>
        <w:tab/>
      </w:r>
      <w:r w:rsidRPr="00783E02">
        <w:rPr>
          <w:rFonts w:eastAsia="Times New Roman" w:cs="Arial"/>
          <w:color w:val="000000"/>
          <w:sz w:val="24"/>
          <w:szCs w:val="24"/>
        </w:rPr>
        <w:t xml:space="preserve">Rick Peetz, </w:t>
      </w:r>
      <w:r w:rsidR="00E50983" w:rsidRPr="00E17814">
        <w:rPr>
          <w:rFonts w:eastAsia="Times New Roman" w:cs="Arial"/>
          <w:color w:val="000000"/>
          <w:sz w:val="24"/>
          <w:szCs w:val="24"/>
        </w:rPr>
        <w:t>Clerk</w:t>
      </w:r>
    </w:p>
    <w:p w14:paraId="54F54539" w14:textId="2AF87828" w:rsidR="00370133" w:rsidRDefault="00370133" w:rsidP="00FE36A6">
      <w:pPr>
        <w:spacing w:after="0" w:line="240" w:lineRule="auto"/>
        <w:rPr>
          <w:rFonts w:eastAsia="Times New Roman" w:cs="Arial"/>
          <w:color w:val="000000"/>
          <w:sz w:val="24"/>
          <w:szCs w:val="24"/>
        </w:rPr>
      </w:pPr>
      <w:r w:rsidRPr="00783E02">
        <w:rPr>
          <w:rFonts w:eastAsia="Times New Roman" w:cs="Arial"/>
          <w:i/>
          <w:iCs/>
          <w:color w:val="000000"/>
          <w:sz w:val="24"/>
          <w:szCs w:val="24"/>
        </w:rPr>
        <w:tab/>
      </w:r>
      <w:r w:rsidRPr="00783E02">
        <w:rPr>
          <w:rFonts w:eastAsia="Times New Roman" w:cs="Arial"/>
          <w:i/>
          <w:iCs/>
          <w:color w:val="000000"/>
          <w:sz w:val="24"/>
          <w:szCs w:val="24"/>
        </w:rPr>
        <w:tab/>
      </w:r>
      <w:r w:rsidRPr="00783E02">
        <w:rPr>
          <w:rFonts w:eastAsia="Times New Roman" w:cs="Arial"/>
          <w:i/>
          <w:iCs/>
          <w:color w:val="000000"/>
          <w:sz w:val="24"/>
          <w:szCs w:val="24"/>
        </w:rPr>
        <w:tab/>
      </w:r>
      <w:r w:rsidR="00E17814">
        <w:rPr>
          <w:rFonts w:eastAsia="Times New Roman" w:cs="Arial"/>
          <w:color w:val="000000"/>
          <w:sz w:val="24"/>
          <w:szCs w:val="24"/>
        </w:rPr>
        <w:t>Teri Forbes</w:t>
      </w:r>
      <w:r w:rsidRPr="00E17814">
        <w:rPr>
          <w:rFonts w:eastAsia="Times New Roman" w:cs="Arial"/>
          <w:color w:val="000000"/>
          <w:sz w:val="24"/>
          <w:szCs w:val="24"/>
        </w:rPr>
        <w:t xml:space="preserve">, </w:t>
      </w:r>
      <w:r w:rsidR="005F0173" w:rsidRPr="00E17814">
        <w:rPr>
          <w:rFonts w:eastAsia="Times New Roman" w:cs="Arial"/>
          <w:color w:val="000000"/>
          <w:sz w:val="24"/>
          <w:szCs w:val="24"/>
        </w:rPr>
        <w:t>Treasurer</w:t>
      </w:r>
    </w:p>
    <w:p w14:paraId="1B8F5852" w14:textId="77777777" w:rsidR="000A3F4E" w:rsidRPr="00E17814" w:rsidRDefault="000A3F4E" w:rsidP="00FE36A6">
      <w:pPr>
        <w:spacing w:after="0" w:line="240" w:lineRule="auto"/>
        <w:rPr>
          <w:rFonts w:eastAsia="Times New Roman" w:cs="Arial"/>
          <w:color w:val="000000"/>
          <w:sz w:val="24"/>
          <w:szCs w:val="24"/>
        </w:rPr>
      </w:pPr>
    </w:p>
    <w:p w14:paraId="606D6D27" w14:textId="77777777" w:rsidR="00370133" w:rsidRDefault="00370133" w:rsidP="00FE36A6">
      <w:pPr>
        <w:spacing w:after="0" w:line="240" w:lineRule="auto"/>
        <w:rPr>
          <w:rFonts w:eastAsia="Times New Roman" w:cs="Arial"/>
          <w:color w:val="000000"/>
          <w:sz w:val="24"/>
          <w:szCs w:val="24"/>
        </w:rPr>
      </w:pPr>
      <w:r w:rsidRPr="00E17814">
        <w:rPr>
          <w:rFonts w:eastAsia="Times New Roman" w:cs="Arial"/>
          <w:color w:val="000000"/>
          <w:sz w:val="24"/>
          <w:szCs w:val="24"/>
        </w:rPr>
        <w:t xml:space="preserve">Fire Chief: </w:t>
      </w:r>
      <w:r w:rsidRPr="00E17814">
        <w:rPr>
          <w:rFonts w:eastAsia="Times New Roman" w:cs="Arial"/>
          <w:color w:val="000000"/>
          <w:sz w:val="24"/>
          <w:szCs w:val="24"/>
        </w:rPr>
        <w:tab/>
      </w:r>
      <w:r w:rsidRPr="00E17814">
        <w:rPr>
          <w:rFonts w:eastAsia="Times New Roman" w:cs="Arial"/>
          <w:color w:val="000000"/>
          <w:sz w:val="24"/>
          <w:szCs w:val="24"/>
        </w:rPr>
        <w:tab/>
        <w:t xml:space="preserve">Robert Hardy </w:t>
      </w:r>
    </w:p>
    <w:p w14:paraId="1BE0A063" w14:textId="77777777" w:rsidR="00E17814" w:rsidRPr="00E17814" w:rsidRDefault="00E17814" w:rsidP="00FE36A6">
      <w:pPr>
        <w:spacing w:after="0" w:line="240" w:lineRule="auto"/>
        <w:rPr>
          <w:rFonts w:eastAsia="Times New Roman" w:cs="Arial"/>
          <w:color w:val="000000"/>
          <w:sz w:val="24"/>
          <w:szCs w:val="24"/>
        </w:rPr>
      </w:pPr>
    </w:p>
    <w:p w14:paraId="496F5218" w14:textId="7A63857D" w:rsidR="00370133" w:rsidRPr="00783E02" w:rsidRDefault="00370133" w:rsidP="00FE36A6">
      <w:pPr>
        <w:pStyle w:val="ListParagraph"/>
        <w:numPr>
          <w:ilvl w:val="0"/>
          <w:numId w:val="1"/>
        </w:numPr>
        <w:spacing w:after="0" w:line="240" w:lineRule="auto"/>
        <w:ind w:left="0" w:firstLine="0"/>
        <w:rPr>
          <w:rFonts w:eastAsia="Times New Roman" w:cs="Arial"/>
          <w:color w:val="000000"/>
          <w:sz w:val="24"/>
          <w:szCs w:val="24"/>
        </w:rPr>
      </w:pPr>
      <w:r w:rsidRPr="00783E02">
        <w:rPr>
          <w:rFonts w:eastAsia="Times New Roman" w:cs="Arial"/>
          <w:color w:val="000000"/>
          <w:sz w:val="24"/>
          <w:szCs w:val="24"/>
        </w:rPr>
        <w:t>Welcome</w:t>
      </w:r>
      <w:r w:rsidR="00DB65BC">
        <w:rPr>
          <w:rFonts w:eastAsia="Times New Roman" w:cs="Arial"/>
          <w:color w:val="000000"/>
          <w:sz w:val="24"/>
          <w:szCs w:val="24"/>
        </w:rPr>
        <w:t xml:space="preserve"> </w:t>
      </w:r>
      <w:r w:rsidR="00707602">
        <w:rPr>
          <w:rFonts w:eastAsia="Times New Roman" w:cs="Arial"/>
          <w:color w:val="000000"/>
          <w:sz w:val="24"/>
          <w:szCs w:val="24"/>
        </w:rPr>
        <w:t>–</w:t>
      </w:r>
      <w:r w:rsidR="00DB65BC">
        <w:rPr>
          <w:rFonts w:eastAsia="Times New Roman" w:cs="Arial"/>
          <w:color w:val="000000"/>
          <w:sz w:val="24"/>
          <w:szCs w:val="24"/>
        </w:rPr>
        <w:t xml:space="preserve"> </w:t>
      </w:r>
      <w:r w:rsidR="00707602">
        <w:rPr>
          <w:rFonts w:eastAsia="Times New Roman" w:cs="Arial"/>
          <w:color w:val="000000"/>
          <w:sz w:val="24"/>
          <w:szCs w:val="24"/>
        </w:rPr>
        <w:t>Chairman Bob Dalley.</w:t>
      </w:r>
    </w:p>
    <w:p w14:paraId="436B54D7" w14:textId="77777777" w:rsidR="009350B5" w:rsidRDefault="009350B5" w:rsidP="00FE36A6">
      <w:pPr>
        <w:pStyle w:val="ListParagraph"/>
        <w:spacing w:after="0" w:line="240" w:lineRule="auto"/>
        <w:ind w:left="0"/>
        <w:rPr>
          <w:rFonts w:eastAsia="Times New Roman" w:cs="Arial"/>
          <w:color w:val="000000"/>
          <w:sz w:val="24"/>
          <w:szCs w:val="24"/>
        </w:rPr>
      </w:pPr>
    </w:p>
    <w:p w14:paraId="7C770800" w14:textId="77777777" w:rsidR="00BA2A62" w:rsidRPr="00BA2A62" w:rsidRDefault="00BA2A62" w:rsidP="00FE36A6">
      <w:pPr>
        <w:pStyle w:val="ListParagraph"/>
        <w:numPr>
          <w:ilvl w:val="0"/>
          <w:numId w:val="1"/>
        </w:numPr>
        <w:spacing w:after="0" w:line="240" w:lineRule="auto"/>
        <w:ind w:left="0" w:firstLine="0"/>
        <w:rPr>
          <w:rFonts w:eastAsia="Times New Roman" w:cs="Arial"/>
          <w:color w:val="000000"/>
          <w:sz w:val="24"/>
          <w:szCs w:val="24"/>
        </w:rPr>
      </w:pPr>
      <w:r>
        <w:rPr>
          <w:rFonts w:eastAsia="Times New Roman" w:cs="Arial"/>
          <w:color w:val="000000" w:themeColor="text1"/>
          <w:sz w:val="24"/>
          <w:szCs w:val="24"/>
        </w:rPr>
        <w:t>Meeting Minutes.</w:t>
      </w:r>
    </w:p>
    <w:p w14:paraId="7D7AEC52" w14:textId="77777777" w:rsidR="00BA2A62" w:rsidRPr="00BA2A62" w:rsidRDefault="00BA2A62" w:rsidP="00BA2A62">
      <w:pPr>
        <w:pStyle w:val="ListParagraph"/>
        <w:rPr>
          <w:rFonts w:eastAsia="Times New Roman" w:cs="Arial"/>
          <w:color w:val="000000" w:themeColor="text1"/>
          <w:sz w:val="24"/>
          <w:szCs w:val="24"/>
        </w:rPr>
      </w:pPr>
    </w:p>
    <w:p w14:paraId="2E543E6E" w14:textId="71CDABB6" w:rsidR="009350B5" w:rsidRPr="009350B5" w:rsidRDefault="00C25C27" w:rsidP="00BA2A62">
      <w:pPr>
        <w:pStyle w:val="ListParagraph"/>
        <w:numPr>
          <w:ilvl w:val="0"/>
          <w:numId w:val="4"/>
        </w:numPr>
        <w:spacing w:after="0" w:line="240" w:lineRule="auto"/>
        <w:ind w:left="1440" w:hanging="720"/>
        <w:rPr>
          <w:rFonts w:eastAsia="Times New Roman" w:cs="Arial"/>
          <w:color w:val="000000"/>
          <w:sz w:val="24"/>
          <w:szCs w:val="24"/>
        </w:rPr>
      </w:pPr>
      <w:r>
        <w:rPr>
          <w:rFonts w:eastAsia="Times New Roman" w:cs="Arial"/>
          <w:color w:val="000000" w:themeColor="text1"/>
          <w:sz w:val="24"/>
          <w:szCs w:val="24"/>
        </w:rPr>
        <w:t xml:space="preserve">Approval of </w:t>
      </w:r>
      <w:r w:rsidR="00C96AF6">
        <w:rPr>
          <w:rFonts w:eastAsia="Times New Roman" w:cs="Arial"/>
          <w:color w:val="000000" w:themeColor="text1"/>
          <w:sz w:val="24"/>
          <w:szCs w:val="24"/>
        </w:rPr>
        <w:t>the</w:t>
      </w:r>
      <w:r w:rsidR="00722144">
        <w:rPr>
          <w:rFonts w:eastAsia="Times New Roman" w:cs="Arial"/>
          <w:color w:val="000000" w:themeColor="text1"/>
          <w:sz w:val="24"/>
          <w:szCs w:val="24"/>
        </w:rPr>
        <w:t xml:space="preserve"> March 11</w:t>
      </w:r>
      <w:r w:rsidR="00BA2A62">
        <w:rPr>
          <w:rFonts w:eastAsia="Times New Roman" w:cs="Arial"/>
          <w:color w:val="000000" w:themeColor="text1"/>
          <w:sz w:val="24"/>
          <w:szCs w:val="24"/>
        </w:rPr>
        <w:t>, 202</w:t>
      </w:r>
      <w:r w:rsidR="00DB65BC">
        <w:rPr>
          <w:rFonts w:eastAsia="Times New Roman" w:cs="Arial"/>
          <w:color w:val="000000" w:themeColor="text1"/>
          <w:sz w:val="24"/>
          <w:szCs w:val="24"/>
        </w:rPr>
        <w:t>6</w:t>
      </w:r>
      <w:r w:rsidR="00BA2A62">
        <w:rPr>
          <w:rFonts w:eastAsia="Times New Roman" w:cs="Arial"/>
          <w:color w:val="000000" w:themeColor="text1"/>
          <w:sz w:val="24"/>
          <w:szCs w:val="24"/>
        </w:rPr>
        <w:t xml:space="preserve">, PVSSD </w:t>
      </w:r>
      <w:r w:rsidR="00370133" w:rsidRPr="5EE454B9">
        <w:rPr>
          <w:rFonts w:eastAsia="Times New Roman" w:cs="Arial"/>
          <w:color w:val="000000" w:themeColor="text1"/>
          <w:sz w:val="24"/>
          <w:szCs w:val="24"/>
        </w:rPr>
        <w:t>Meeting Minutes</w:t>
      </w:r>
      <w:r w:rsidR="001D0053">
        <w:rPr>
          <w:rFonts w:eastAsia="Times New Roman" w:cs="Arial"/>
          <w:color w:val="000000" w:themeColor="text1"/>
          <w:sz w:val="24"/>
          <w:szCs w:val="24"/>
        </w:rPr>
        <w:t>.</w:t>
      </w:r>
    </w:p>
    <w:p w14:paraId="1023EE8A" w14:textId="77777777" w:rsidR="00904D03" w:rsidRDefault="00904D03" w:rsidP="00FE36A6">
      <w:pPr>
        <w:pStyle w:val="ListParagraph"/>
        <w:spacing w:after="0" w:line="240" w:lineRule="auto"/>
        <w:ind w:left="0"/>
        <w:rPr>
          <w:rFonts w:eastAsia="Times New Roman" w:cs="Arial"/>
          <w:color w:val="000000" w:themeColor="text1"/>
          <w:sz w:val="24"/>
          <w:szCs w:val="24"/>
        </w:rPr>
      </w:pPr>
    </w:p>
    <w:p w14:paraId="04B981B5" w14:textId="49ED85F0" w:rsidR="00E96A09" w:rsidRPr="000D0B31" w:rsidRDefault="00E96A09" w:rsidP="00E96A09">
      <w:pPr>
        <w:pStyle w:val="ListParagraph"/>
        <w:numPr>
          <w:ilvl w:val="0"/>
          <w:numId w:val="1"/>
        </w:numPr>
        <w:spacing w:after="0" w:line="240" w:lineRule="auto"/>
        <w:ind w:left="0" w:firstLine="0"/>
        <w:rPr>
          <w:rFonts w:eastAsia="Times New Roman" w:cs="Arial"/>
          <w:color w:val="000000"/>
          <w:sz w:val="24"/>
          <w:szCs w:val="24"/>
        </w:rPr>
      </w:pPr>
      <w:r w:rsidRPr="000D0B31">
        <w:rPr>
          <w:rFonts w:eastAsia="Times New Roman" w:cs="Arial"/>
          <w:color w:val="000000"/>
          <w:sz w:val="24"/>
          <w:szCs w:val="24"/>
        </w:rPr>
        <w:t>U.S. Forest Service Report - Joe Rechsteiner.</w:t>
      </w:r>
      <w:r w:rsidR="00CB1A1D" w:rsidRPr="000D0B31">
        <w:rPr>
          <w:rFonts w:eastAsia="Times New Roman" w:cs="Arial"/>
          <w:color w:val="000000"/>
          <w:sz w:val="24"/>
          <w:szCs w:val="24"/>
        </w:rPr>
        <w:t xml:space="preserve"> </w:t>
      </w:r>
      <w:r w:rsidR="00AB2D77" w:rsidRPr="000D0B31">
        <w:rPr>
          <w:rFonts w:eastAsia="Times New Roman" w:cs="Arial"/>
          <w:color w:val="000000"/>
          <w:sz w:val="24"/>
          <w:szCs w:val="24"/>
        </w:rPr>
        <w:t xml:space="preserve"> </w:t>
      </w:r>
    </w:p>
    <w:p w14:paraId="5571AAFD" w14:textId="77777777" w:rsidR="00E96A09" w:rsidRPr="000D0B31" w:rsidRDefault="00E96A09" w:rsidP="00E96A09">
      <w:pPr>
        <w:pStyle w:val="ListParagraph"/>
        <w:spacing w:after="0" w:line="240" w:lineRule="auto"/>
        <w:ind w:left="0"/>
        <w:rPr>
          <w:rFonts w:eastAsia="Times New Roman" w:cs="Arial"/>
          <w:color w:val="000000"/>
          <w:sz w:val="24"/>
          <w:szCs w:val="24"/>
        </w:rPr>
      </w:pPr>
    </w:p>
    <w:p w14:paraId="12F97BD1" w14:textId="7A48C9C6" w:rsidR="00871BEF" w:rsidRPr="000D0B31" w:rsidRDefault="00165A0E" w:rsidP="004677A7">
      <w:pPr>
        <w:pStyle w:val="ListParagraph"/>
        <w:numPr>
          <w:ilvl w:val="0"/>
          <w:numId w:val="1"/>
        </w:numPr>
        <w:spacing w:after="0" w:line="240" w:lineRule="auto"/>
        <w:ind w:left="0" w:firstLine="0"/>
        <w:rPr>
          <w:rFonts w:eastAsia="Times New Roman" w:cs="Arial"/>
          <w:color w:val="000000"/>
          <w:sz w:val="24"/>
          <w:szCs w:val="24"/>
        </w:rPr>
      </w:pPr>
      <w:r w:rsidRPr="000D0B31">
        <w:rPr>
          <w:rFonts w:eastAsia="Times New Roman" w:cs="Arial"/>
          <w:color w:val="000000" w:themeColor="text1"/>
          <w:sz w:val="24"/>
          <w:szCs w:val="24"/>
        </w:rPr>
        <w:t>Update on Flooding and Mitigation Efforts - Mark Owens</w:t>
      </w:r>
      <w:r w:rsidR="009350B5" w:rsidRPr="000D0B31">
        <w:rPr>
          <w:rFonts w:eastAsia="Times New Roman" w:cs="Arial"/>
          <w:color w:val="000000" w:themeColor="text1"/>
          <w:sz w:val="24"/>
          <w:szCs w:val="24"/>
        </w:rPr>
        <w:t>.</w:t>
      </w:r>
    </w:p>
    <w:p w14:paraId="0A432BC6" w14:textId="77777777" w:rsidR="002F58BB" w:rsidRPr="000D0B31" w:rsidRDefault="002F58BB" w:rsidP="002F58BB">
      <w:pPr>
        <w:pStyle w:val="ListParagraph"/>
        <w:rPr>
          <w:rFonts w:eastAsia="Times New Roman" w:cs="Arial"/>
          <w:color w:val="000000" w:themeColor="text1"/>
          <w:sz w:val="24"/>
          <w:szCs w:val="24"/>
        </w:rPr>
      </w:pPr>
    </w:p>
    <w:p w14:paraId="3F74BCCB" w14:textId="76A3603A" w:rsidR="00B43467" w:rsidRPr="0073618F" w:rsidRDefault="00B43467" w:rsidP="004677A7">
      <w:pPr>
        <w:pStyle w:val="ListParagraph"/>
        <w:numPr>
          <w:ilvl w:val="0"/>
          <w:numId w:val="1"/>
        </w:numPr>
        <w:spacing w:after="0" w:line="240" w:lineRule="auto"/>
        <w:ind w:left="0" w:firstLine="0"/>
        <w:rPr>
          <w:rFonts w:eastAsia="Times New Roman" w:cs="Arial"/>
          <w:color w:val="000000"/>
          <w:sz w:val="24"/>
          <w:szCs w:val="24"/>
        </w:rPr>
      </w:pPr>
      <w:r w:rsidRPr="000D0B31">
        <w:rPr>
          <w:rFonts w:eastAsia="Times New Roman" w:cs="Arial"/>
          <w:color w:val="000000" w:themeColor="text1"/>
          <w:sz w:val="24"/>
          <w:szCs w:val="24"/>
        </w:rPr>
        <w:t>Report on Work Taking Place on the Dam – Mark Owens.</w:t>
      </w:r>
    </w:p>
    <w:p w14:paraId="5EE2A0AE" w14:textId="77777777" w:rsidR="00FA2F49" w:rsidRPr="00FA2F49" w:rsidRDefault="00FA2F49" w:rsidP="00FA2F49">
      <w:pPr>
        <w:pStyle w:val="ListParagraph"/>
        <w:rPr>
          <w:rFonts w:eastAsia="Times New Roman" w:cs="Arial"/>
          <w:color w:val="000000"/>
          <w:sz w:val="24"/>
          <w:szCs w:val="24"/>
        </w:rPr>
      </w:pPr>
    </w:p>
    <w:p w14:paraId="755670D0" w14:textId="64DA5E68" w:rsidR="008F342C" w:rsidRDefault="008F342C" w:rsidP="004677A7">
      <w:pPr>
        <w:pStyle w:val="ListParagraph"/>
        <w:numPr>
          <w:ilvl w:val="0"/>
          <w:numId w:val="1"/>
        </w:numPr>
        <w:spacing w:after="0" w:line="240" w:lineRule="auto"/>
        <w:ind w:left="0" w:firstLine="0"/>
        <w:rPr>
          <w:rFonts w:eastAsia="Times New Roman" w:cs="Arial"/>
          <w:color w:val="000000"/>
          <w:sz w:val="24"/>
          <w:szCs w:val="24"/>
        </w:rPr>
      </w:pPr>
      <w:r>
        <w:rPr>
          <w:rFonts w:eastAsia="Times New Roman" w:cs="Arial"/>
          <w:color w:val="000000"/>
          <w:sz w:val="24"/>
          <w:szCs w:val="24"/>
        </w:rPr>
        <w:t>Local Governments Trust Training – Allen Cannon.</w:t>
      </w:r>
    </w:p>
    <w:p w14:paraId="4D7B34A9" w14:textId="77777777" w:rsidR="00174372" w:rsidRPr="00174372" w:rsidRDefault="00174372" w:rsidP="00174372">
      <w:pPr>
        <w:pStyle w:val="ListParagraph"/>
        <w:rPr>
          <w:rFonts w:eastAsia="Times New Roman" w:cs="Arial"/>
          <w:color w:val="000000"/>
          <w:sz w:val="24"/>
          <w:szCs w:val="24"/>
        </w:rPr>
      </w:pPr>
    </w:p>
    <w:p w14:paraId="0D541FE1" w14:textId="77777777" w:rsidR="009E7D43" w:rsidRDefault="009E7D43" w:rsidP="009E7D43">
      <w:pPr>
        <w:pStyle w:val="ListParagraph"/>
        <w:numPr>
          <w:ilvl w:val="0"/>
          <w:numId w:val="1"/>
        </w:numPr>
        <w:spacing w:after="0" w:line="240" w:lineRule="auto"/>
        <w:ind w:hanging="720"/>
        <w:rPr>
          <w:rFonts w:eastAsia="Times New Roman" w:cs="Arial"/>
          <w:color w:val="000000"/>
          <w:sz w:val="24"/>
          <w:szCs w:val="24"/>
        </w:rPr>
      </w:pPr>
      <w:r>
        <w:rPr>
          <w:rFonts w:eastAsia="Times New Roman" w:cs="Arial"/>
          <w:color w:val="000000"/>
          <w:sz w:val="24"/>
          <w:szCs w:val="24"/>
        </w:rPr>
        <w:t>HB-48 Update – Chair Dalley.</w:t>
      </w:r>
    </w:p>
    <w:p w14:paraId="1032D7F2" w14:textId="77777777" w:rsidR="008F342C" w:rsidRPr="008F342C" w:rsidRDefault="008F342C" w:rsidP="008F342C">
      <w:pPr>
        <w:pStyle w:val="ListParagraph"/>
        <w:rPr>
          <w:rFonts w:eastAsia="Times New Roman" w:cs="Arial"/>
          <w:color w:val="000000"/>
          <w:sz w:val="24"/>
          <w:szCs w:val="24"/>
        </w:rPr>
      </w:pPr>
    </w:p>
    <w:p w14:paraId="33F48BD1" w14:textId="2731515C" w:rsidR="006A0883" w:rsidRDefault="006A0883" w:rsidP="004677A7">
      <w:pPr>
        <w:pStyle w:val="ListParagraph"/>
        <w:numPr>
          <w:ilvl w:val="0"/>
          <w:numId w:val="1"/>
        </w:numPr>
        <w:spacing w:after="0" w:line="240" w:lineRule="auto"/>
        <w:ind w:left="0" w:firstLine="0"/>
        <w:rPr>
          <w:rFonts w:eastAsia="Times New Roman" w:cs="Arial"/>
          <w:color w:val="000000"/>
          <w:sz w:val="24"/>
          <w:szCs w:val="24"/>
        </w:rPr>
      </w:pPr>
      <w:r w:rsidRPr="00783E02">
        <w:rPr>
          <w:rFonts w:eastAsia="Times New Roman" w:cs="Arial"/>
          <w:color w:val="000000"/>
          <w:sz w:val="24"/>
          <w:szCs w:val="24"/>
        </w:rPr>
        <w:t>Fire Department Report</w:t>
      </w:r>
      <w:r w:rsidR="00811D02" w:rsidRPr="00783E02">
        <w:rPr>
          <w:rFonts w:eastAsia="Times New Roman" w:cs="Arial"/>
          <w:color w:val="000000"/>
          <w:sz w:val="24"/>
          <w:szCs w:val="24"/>
        </w:rPr>
        <w:t xml:space="preserve"> </w:t>
      </w:r>
      <w:r w:rsidR="00F352C0">
        <w:rPr>
          <w:rFonts w:eastAsia="Times New Roman" w:cs="Arial"/>
          <w:color w:val="000000"/>
          <w:sz w:val="24"/>
          <w:szCs w:val="24"/>
        </w:rPr>
        <w:t>–</w:t>
      </w:r>
      <w:r w:rsidR="005B2D38" w:rsidRPr="00783E02">
        <w:rPr>
          <w:rFonts w:eastAsia="Times New Roman" w:cs="Arial"/>
          <w:color w:val="000000"/>
          <w:sz w:val="24"/>
          <w:szCs w:val="24"/>
        </w:rPr>
        <w:t xml:space="preserve"> </w:t>
      </w:r>
      <w:r w:rsidR="00AC7B50">
        <w:rPr>
          <w:rFonts w:eastAsia="Times New Roman" w:cs="Arial"/>
          <w:color w:val="000000"/>
          <w:sz w:val="24"/>
          <w:szCs w:val="24"/>
        </w:rPr>
        <w:t>Fire Captain, Brad Esposito</w:t>
      </w:r>
      <w:r w:rsidR="009350B5">
        <w:rPr>
          <w:rFonts w:eastAsia="Times New Roman" w:cs="Arial"/>
          <w:color w:val="000000"/>
          <w:sz w:val="24"/>
          <w:szCs w:val="24"/>
        </w:rPr>
        <w:t>.</w:t>
      </w:r>
    </w:p>
    <w:p w14:paraId="124FA989" w14:textId="77777777" w:rsidR="00BA2F8B" w:rsidRPr="00BA2F8B" w:rsidRDefault="00BA2F8B" w:rsidP="00BA2F8B">
      <w:pPr>
        <w:pStyle w:val="ListParagraph"/>
        <w:rPr>
          <w:rFonts w:eastAsia="Times New Roman" w:cs="Arial"/>
          <w:color w:val="000000"/>
          <w:sz w:val="24"/>
          <w:szCs w:val="24"/>
        </w:rPr>
      </w:pPr>
    </w:p>
    <w:p w14:paraId="6781AB6D" w14:textId="77777777" w:rsidR="007D6F77" w:rsidRDefault="00FD5074" w:rsidP="007D6F77">
      <w:pPr>
        <w:pStyle w:val="ListParagraph"/>
        <w:numPr>
          <w:ilvl w:val="0"/>
          <w:numId w:val="1"/>
        </w:numPr>
        <w:spacing w:after="0" w:line="240" w:lineRule="auto"/>
        <w:ind w:left="0" w:firstLine="0"/>
        <w:rPr>
          <w:rFonts w:eastAsia="Times New Roman" w:cs="Arial"/>
          <w:color w:val="000000"/>
          <w:sz w:val="24"/>
          <w:szCs w:val="24"/>
        </w:rPr>
      </w:pPr>
      <w:r w:rsidRPr="009350B5">
        <w:rPr>
          <w:rFonts w:eastAsia="Times New Roman" w:cs="Arial"/>
          <w:color w:val="000000"/>
          <w:sz w:val="24"/>
          <w:szCs w:val="24"/>
        </w:rPr>
        <w:t xml:space="preserve">Clerk and </w:t>
      </w:r>
      <w:r w:rsidR="000F6C10" w:rsidRPr="009350B5">
        <w:rPr>
          <w:rFonts w:eastAsia="Times New Roman" w:cs="Arial"/>
          <w:color w:val="000000"/>
          <w:sz w:val="24"/>
          <w:szCs w:val="24"/>
        </w:rPr>
        <w:t>Treasurer</w:t>
      </w:r>
      <w:r w:rsidRPr="009350B5">
        <w:rPr>
          <w:rFonts w:eastAsia="Times New Roman" w:cs="Arial"/>
          <w:color w:val="000000"/>
          <w:sz w:val="24"/>
          <w:szCs w:val="24"/>
        </w:rPr>
        <w:t xml:space="preserve">’s </w:t>
      </w:r>
      <w:r w:rsidR="000F6C10" w:rsidRPr="009350B5">
        <w:rPr>
          <w:rFonts w:eastAsia="Times New Roman" w:cs="Arial"/>
          <w:color w:val="000000"/>
          <w:sz w:val="24"/>
          <w:szCs w:val="24"/>
        </w:rPr>
        <w:t>Report</w:t>
      </w:r>
      <w:r w:rsidRPr="009350B5">
        <w:rPr>
          <w:rFonts w:eastAsia="Times New Roman" w:cs="Arial"/>
          <w:color w:val="000000"/>
          <w:sz w:val="24"/>
          <w:szCs w:val="24"/>
        </w:rPr>
        <w:t>s</w:t>
      </w:r>
      <w:r w:rsidR="000F6C10" w:rsidRPr="009350B5">
        <w:rPr>
          <w:rFonts w:eastAsia="Times New Roman" w:cs="Arial"/>
          <w:color w:val="000000"/>
          <w:sz w:val="24"/>
          <w:szCs w:val="24"/>
        </w:rPr>
        <w:t xml:space="preserve"> </w:t>
      </w:r>
      <w:r w:rsidR="00043188" w:rsidRPr="009350B5">
        <w:rPr>
          <w:rFonts w:eastAsia="Times New Roman" w:cs="Arial"/>
          <w:color w:val="000000"/>
          <w:sz w:val="24"/>
          <w:szCs w:val="24"/>
        </w:rPr>
        <w:t>(</w:t>
      </w:r>
      <w:r w:rsidR="008454D0">
        <w:rPr>
          <w:rFonts w:eastAsia="Times New Roman" w:cs="Arial"/>
          <w:color w:val="000000"/>
          <w:sz w:val="24"/>
          <w:szCs w:val="24"/>
        </w:rPr>
        <w:t>March</w:t>
      </w:r>
      <w:r w:rsidR="00043188" w:rsidRPr="009350B5">
        <w:rPr>
          <w:rFonts w:eastAsia="Times New Roman" w:cs="Arial"/>
          <w:color w:val="000000"/>
          <w:sz w:val="24"/>
          <w:szCs w:val="24"/>
        </w:rPr>
        <w:t xml:space="preserve">) </w:t>
      </w:r>
      <w:r w:rsidRPr="009350B5">
        <w:rPr>
          <w:rFonts w:eastAsia="Times New Roman" w:cs="Arial"/>
          <w:color w:val="000000"/>
          <w:sz w:val="24"/>
          <w:szCs w:val="24"/>
        </w:rPr>
        <w:t>–</w:t>
      </w:r>
      <w:r w:rsidR="00043188" w:rsidRPr="009350B5">
        <w:rPr>
          <w:rFonts w:eastAsia="Times New Roman" w:cs="Arial"/>
          <w:color w:val="000000"/>
          <w:sz w:val="24"/>
          <w:szCs w:val="24"/>
        </w:rPr>
        <w:t xml:space="preserve"> </w:t>
      </w:r>
      <w:r w:rsidRPr="009350B5">
        <w:rPr>
          <w:rFonts w:eastAsia="Times New Roman" w:cs="Arial"/>
          <w:color w:val="000000"/>
          <w:sz w:val="24"/>
          <w:szCs w:val="24"/>
        </w:rPr>
        <w:t xml:space="preserve">Rick </w:t>
      </w:r>
      <w:r w:rsidR="001D0053">
        <w:rPr>
          <w:rFonts w:eastAsia="Times New Roman" w:cs="Arial"/>
          <w:color w:val="000000"/>
          <w:sz w:val="24"/>
          <w:szCs w:val="24"/>
        </w:rPr>
        <w:t xml:space="preserve">Peetz and </w:t>
      </w:r>
      <w:r w:rsidR="00E17814" w:rsidRPr="009350B5">
        <w:rPr>
          <w:rFonts w:eastAsia="Times New Roman" w:cs="Arial"/>
          <w:color w:val="000000"/>
          <w:sz w:val="24"/>
          <w:szCs w:val="24"/>
        </w:rPr>
        <w:t>Teri</w:t>
      </w:r>
      <w:r w:rsidR="001D0053">
        <w:rPr>
          <w:rFonts w:eastAsia="Times New Roman" w:cs="Arial"/>
          <w:color w:val="000000"/>
          <w:sz w:val="24"/>
          <w:szCs w:val="24"/>
        </w:rPr>
        <w:t xml:space="preserve"> Forbes</w:t>
      </w:r>
      <w:r w:rsidR="009350B5">
        <w:rPr>
          <w:rFonts w:eastAsia="Times New Roman" w:cs="Arial"/>
          <w:color w:val="000000"/>
          <w:sz w:val="24"/>
          <w:szCs w:val="24"/>
        </w:rPr>
        <w:t>.</w:t>
      </w:r>
    </w:p>
    <w:p w14:paraId="749A6955" w14:textId="77777777" w:rsidR="007D6F77" w:rsidRPr="007D6F77" w:rsidRDefault="007D6F77" w:rsidP="007D6F77">
      <w:pPr>
        <w:pStyle w:val="ListParagraph"/>
        <w:rPr>
          <w:rFonts w:ascii="Aptos" w:eastAsia="Times New Roman" w:hAnsi="Aptos" w:cs="Calibri"/>
          <w:color w:val="000000"/>
          <w:sz w:val="24"/>
          <w:szCs w:val="24"/>
        </w:rPr>
      </w:pPr>
    </w:p>
    <w:p w14:paraId="5D8EF2E9" w14:textId="6CBC12BE" w:rsidR="007D6F77" w:rsidRPr="007D6F77" w:rsidRDefault="007D6F77" w:rsidP="007D6F77">
      <w:pPr>
        <w:pStyle w:val="ListParagraph"/>
        <w:numPr>
          <w:ilvl w:val="0"/>
          <w:numId w:val="1"/>
        </w:numPr>
        <w:spacing w:after="0" w:line="240" w:lineRule="auto"/>
        <w:ind w:left="0" w:firstLine="0"/>
        <w:rPr>
          <w:rFonts w:eastAsia="Times New Roman" w:cs="Arial"/>
          <w:color w:val="000000"/>
          <w:sz w:val="24"/>
          <w:szCs w:val="24"/>
        </w:rPr>
      </w:pPr>
      <w:r w:rsidRPr="007D6F77">
        <w:rPr>
          <w:rFonts w:ascii="Aptos" w:eastAsia="Times New Roman" w:hAnsi="Aptos" w:cs="Calibri"/>
          <w:color w:val="000000"/>
          <w:sz w:val="24"/>
          <w:szCs w:val="24"/>
        </w:rPr>
        <w:t xml:space="preserve">Quarterly Reconciliation Report – </w:t>
      </w:r>
      <w:r>
        <w:rPr>
          <w:rFonts w:ascii="Aptos" w:eastAsia="Times New Roman" w:hAnsi="Aptos" w:cs="Calibri"/>
          <w:color w:val="000000"/>
          <w:sz w:val="24"/>
          <w:szCs w:val="24"/>
        </w:rPr>
        <w:t>Chair Dalley</w:t>
      </w:r>
      <w:r w:rsidR="005B55B9">
        <w:rPr>
          <w:rFonts w:ascii="Aptos" w:eastAsia="Times New Roman" w:hAnsi="Aptos" w:cs="Calibri"/>
          <w:color w:val="000000"/>
          <w:sz w:val="24"/>
          <w:szCs w:val="24"/>
        </w:rPr>
        <w:t xml:space="preserve"> and Allen Cannon</w:t>
      </w:r>
      <w:r w:rsidRPr="007D6F77">
        <w:rPr>
          <w:rFonts w:ascii="Aptos" w:eastAsia="Times New Roman" w:hAnsi="Aptos" w:cs="Calibri"/>
          <w:color w:val="000000"/>
          <w:sz w:val="24"/>
          <w:szCs w:val="24"/>
        </w:rPr>
        <w:t>.</w:t>
      </w:r>
    </w:p>
    <w:p w14:paraId="5AFC35D9" w14:textId="77777777" w:rsidR="007D6F77" w:rsidRDefault="007D6F77" w:rsidP="007D6F77">
      <w:pPr>
        <w:pStyle w:val="ListParagraph"/>
        <w:spacing w:after="0" w:line="240" w:lineRule="auto"/>
        <w:ind w:left="0"/>
        <w:rPr>
          <w:rFonts w:eastAsia="Times New Roman" w:cs="Arial"/>
          <w:color w:val="000000"/>
          <w:sz w:val="24"/>
          <w:szCs w:val="24"/>
        </w:rPr>
      </w:pPr>
    </w:p>
    <w:p w14:paraId="172EAAAE" w14:textId="33D8B418" w:rsidR="004567C7" w:rsidRDefault="004567C7" w:rsidP="008C7CF1">
      <w:pPr>
        <w:pStyle w:val="ListParagraph"/>
        <w:numPr>
          <w:ilvl w:val="0"/>
          <w:numId w:val="1"/>
        </w:numPr>
        <w:spacing w:after="0" w:line="240" w:lineRule="auto"/>
        <w:ind w:left="0" w:firstLine="0"/>
        <w:rPr>
          <w:rFonts w:eastAsia="Times New Roman" w:cs="Arial"/>
          <w:color w:val="000000"/>
          <w:sz w:val="24"/>
          <w:szCs w:val="24"/>
        </w:rPr>
      </w:pPr>
      <w:r>
        <w:rPr>
          <w:rFonts w:eastAsia="Times New Roman" w:cs="Arial"/>
          <w:color w:val="000000"/>
          <w:sz w:val="24"/>
          <w:szCs w:val="24"/>
        </w:rPr>
        <w:t xml:space="preserve">Update on County Audit – Chair Dalley, Rick, and Teri. </w:t>
      </w:r>
    </w:p>
    <w:p w14:paraId="6BF7131A" w14:textId="77777777" w:rsidR="00B951D9" w:rsidRPr="00B951D9" w:rsidRDefault="00B951D9" w:rsidP="00B951D9">
      <w:pPr>
        <w:pStyle w:val="ListParagraph"/>
        <w:rPr>
          <w:rFonts w:eastAsia="Times New Roman" w:cs="Arial"/>
          <w:sz w:val="24"/>
          <w:szCs w:val="24"/>
        </w:rPr>
      </w:pPr>
    </w:p>
    <w:p w14:paraId="4366A84A" w14:textId="3BF69E05" w:rsidR="0043309B" w:rsidRDefault="000561A3" w:rsidP="0043309B">
      <w:pPr>
        <w:pStyle w:val="ListParagraph"/>
        <w:numPr>
          <w:ilvl w:val="0"/>
          <w:numId w:val="1"/>
        </w:numPr>
        <w:spacing w:after="0" w:line="240" w:lineRule="auto"/>
        <w:ind w:hanging="720"/>
        <w:rPr>
          <w:rFonts w:eastAsia="Times New Roman" w:cs="Arial"/>
          <w:sz w:val="24"/>
          <w:szCs w:val="24"/>
        </w:rPr>
      </w:pPr>
      <w:r>
        <w:rPr>
          <w:rFonts w:eastAsia="Times New Roman" w:cs="Arial"/>
          <w:sz w:val="24"/>
          <w:szCs w:val="24"/>
        </w:rPr>
        <w:t>Update on Community Center Meeting with County – Allen Cannon.</w:t>
      </w:r>
    </w:p>
    <w:p w14:paraId="1D5C15B6" w14:textId="77777777" w:rsidR="005347BC" w:rsidRPr="005347BC" w:rsidRDefault="005347BC" w:rsidP="005347BC">
      <w:pPr>
        <w:pStyle w:val="ListParagraph"/>
        <w:rPr>
          <w:rFonts w:eastAsia="Times New Roman" w:cs="Arial"/>
          <w:sz w:val="24"/>
          <w:szCs w:val="24"/>
        </w:rPr>
      </w:pPr>
    </w:p>
    <w:p w14:paraId="35E49605" w14:textId="50D31AE9" w:rsidR="005347BC" w:rsidRDefault="005347BC" w:rsidP="0043309B">
      <w:pPr>
        <w:pStyle w:val="ListParagraph"/>
        <w:numPr>
          <w:ilvl w:val="0"/>
          <w:numId w:val="1"/>
        </w:numPr>
        <w:spacing w:after="0" w:line="240" w:lineRule="auto"/>
        <w:ind w:hanging="720"/>
        <w:rPr>
          <w:rFonts w:eastAsia="Times New Roman" w:cs="Arial"/>
          <w:sz w:val="24"/>
          <w:szCs w:val="24"/>
        </w:rPr>
      </w:pPr>
      <w:r>
        <w:rPr>
          <w:rFonts w:eastAsia="Times New Roman" w:cs="Arial"/>
          <w:sz w:val="24"/>
          <w:szCs w:val="24"/>
        </w:rPr>
        <w:t>State Auditor Training – Chair Dalley.</w:t>
      </w:r>
    </w:p>
    <w:p w14:paraId="527BBC40" w14:textId="77777777" w:rsidR="00746C80" w:rsidRDefault="00746C80" w:rsidP="00746C80">
      <w:pPr>
        <w:pStyle w:val="ListParagraph"/>
        <w:spacing w:after="0" w:line="240" w:lineRule="auto"/>
        <w:rPr>
          <w:rFonts w:eastAsia="Times New Roman" w:cs="Arial"/>
          <w:sz w:val="24"/>
          <w:szCs w:val="24"/>
        </w:rPr>
      </w:pPr>
    </w:p>
    <w:p w14:paraId="6992B285" w14:textId="7C6CB86B" w:rsidR="00746C80" w:rsidRDefault="00746C80" w:rsidP="0043309B">
      <w:pPr>
        <w:pStyle w:val="ListParagraph"/>
        <w:numPr>
          <w:ilvl w:val="0"/>
          <w:numId w:val="1"/>
        </w:numPr>
        <w:spacing w:after="0" w:line="240" w:lineRule="auto"/>
        <w:ind w:hanging="720"/>
        <w:rPr>
          <w:rFonts w:eastAsia="Times New Roman" w:cs="Arial"/>
          <w:sz w:val="24"/>
          <w:szCs w:val="24"/>
        </w:rPr>
      </w:pPr>
      <w:r w:rsidRPr="008C7CF1">
        <w:rPr>
          <w:rFonts w:eastAsia="Times New Roman" w:cs="Arial"/>
          <w:color w:val="000000"/>
          <w:sz w:val="24"/>
          <w:szCs w:val="24"/>
        </w:rPr>
        <w:t xml:space="preserve">Citizen Requests—Any person wishing to bring an item not otherwise on the agenda should raise their hand and give their name for the record to the attention of the Board Chairman, </w:t>
      </w:r>
      <w:r>
        <w:rPr>
          <w:rFonts w:eastAsia="Times New Roman" w:cs="Arial"/>
          <w:color w:val="000000"/>
          <w:sz w:val="24"/>
          <w:szCs w:val="24"/>
        </w:rPr>
        <w:t>Bob Dalley</w:t>
      </w:r>
      <w:r w:rsidRPr="008C7CF1">
        <w:rPr>
          <w:rFonts w:eastAsia="Times New Roman" w:cs="Arial"/>
          <w:color w:val="000000"/>
          <w:sz w:val="24"/>
          <w:szCs w:val="24"/>
        </w:rPr>
        <w:t>, and the additional members of the Board. The Chair or Board will take no action at this time. All items will be referred to the Board and/or Fire Chief for follow-up and report.</w:t>
      </w:r>
    </w:p>
    <w:p w14:paraId="50D40CE0" w14:textId="17F2C9FC" w:rsidR="00E85840" w:rsidRPr="00E85840" w:rsidRDefault="00E85840" w:rsidP="00E85840">
      <w:pPr>
        <w:spacing w:after="0" w:line="240" w:lineRule="auto"/>
        <w:rPr>
          <w:rFonts w:eastAsia="Times New Roman" w:cs="Arial"/>
          <w:sz w:val="24"/>
          <w:szCs w:val="24"/>
        </w:rPr>
      </w:pPr>
    </w:p>
    <w:p w14:paraId="4AB063F2" w14:textId="38BB9C96" w:rsidR="00B951D9" w:rsidRPr="00783E02" w:rsidRDefault="00B951D9" w:rsidP="004677A7">
      <w:pPr>
        <w:pStyle w:val="ListParagraph"/>
        <w:numPr>
          <w:ilvl w:val="0"/>
          <w:numId w:val="1"/>
        </w:numPr>
        <w:spacing w:after="0" w:line="240" w:lineRule="auto"/>
        <w:ind w:left="0" w:firstLine="0"/>
        <w:rPr>
          <w:rFonts w:eastAsia="Times New Roman" w:cs="Arial"/>
          <w:sz w:val="24"/>
          <w:szCs w:val="24"/>
        </w:rPr>
      </w:pPr>
      <w:r w:rsidRPr="004677A7">
        <w:rPr>
          <w:rFonts w:eastAsia="Times New Roman" w:cs="Arial"/>
          <w:color w:val="000000"/>
          <w:sz w:val="24"/>
          <w:szCs w:val="24"/>
        </w:rPr>
        <w:t>Other</w:t>
      </w:r>
      <w:r>
        <w:rPr>
          <w:rFonts w:eastAsia="Times New Roman" w:cs="Arial"/>
          <w:sz w:val="24"/>
          <w:szCs w:val="24"/>
        </w:rPr>
        <w:t xml:space="preserve"> Business.</w:t>
      </w:r>
    </w:p>
    <w:p w14:paraId="6DBEDB02" w14:textId="77777777" w:rsidR="003B51D9" w:rsidRPr="00783E02" w:rsidRDefault="003B51D9" w:rsidP="00FE36A6">
      <w:pPr>
        <w:pStyle w:val="ListParagraph"/>
        <w:spacing w:after="0" w:line="240" w:lineRule="auto"/>
        <w:ind w:left="0"/>
        <w:rPr>
          <w:rFonts w:eastAsia="Times New Roman" w:cs="Arial"/>
          <w:sz w:val="24"/>
          <w:szCs w:val="24"/>
        </w:rPr>
      </w:pPr>
    </w:p>
    <w:p w14:paraId="1F6325E8" w14:textId="6669D657" w:rsidR="00DA4951" w:rsidRPr="00783E02" w:rsidRDefault="00DA4951" w:rsidP="00FE36A6">
      <w:pPr>
        <w:pStyle w:val="ListParagraph"/>
        <w:spacing w:after="0" w:line="276" w:lineRule="auto"/>
        <w:ind w:left="0"/>
        <w:rPr>
          <w:rFonts w:eastAsia="Times New Roman" w:cs="Arial"/>
          <w:b/>
          <w:bCs/>
          <w:sz w:val="24"/>
          <w:szCs w:val="24"/>
        </w:rPr>
      </w:pPr>
      <w:bookmarkStart w:id="0" w:name="_Hlk70922848"/>
      <w:r w:rsidRPr="6A6A0FBE">
        <w:rPr>
          <w:rFonts w:eastAsia="Times New Roman" w:cs="Arial"/>
          <w:sz w:val="24"/>
          <w:szCs w:val="24"/>
        </w:rPr>
        <w:t>The next board meeting is scheduled for</w:t>
      </w:r>
      <w:r w:rsidR="005C09A9" w:rsidRPr="6A6A0FBE">
        <w:rPr>
          <w:rFonts w:eastAsia="Times New Roman" w:cs="Arial"/>
          <w:sz w:val="24"/>
          <w:szCs w:val="24"/>
        </w:rPr>
        <w:t xml:space="preserve"> </w:t>
      </w:r>
      <w:r w:rsidR="009519AA">
        <w:rPr>
          <w:rFonts w:eastAsia="Times New Roman" w:cs="Arial"/>
          <w:sz w:val="24"/>
          <w:szCs w:val="24"/>
        </w:rPr>
        <w:t>May 13</w:t>
      </w:r>
      <w:r w:rsidR="0005086C">
        <w:rPr>
          <w:rFonts w:eastAsia="Times New Roman" w:cs="Arial"/>
          <w:sz w:val="24"/>
          <w:szCs w:val="24"/>
        </w:rPr>
        <w:t xml:space="preserve">, </w:t>
      </w:r>
      <w:r w:rsidRPr="6A6A0FBE">
        <w:rPr>
          <w:rFonts w:eastAsia="Times New Roman" w:cs="Arial"/>
          <w:sz w:val="24"/>
          <w:szCs w:val="24"/>
        </w:rPr>
        <w:t>20</w:t>
      </w:r>
      <w:r w:rsidR="009A21C7">
        <w:rPr>
          <w:rFonts w:eastAsia="Times New Roman" w:cs="Arial"/>
          <w:sz w:val="24"/>
          <w:szCs w:val="24"/>
        </w:rPr>
        <w:t>26,</w:t>
      </w:r>
      <w:r w:rsidRPr="6A6A0FBE">
        <w:rPr>
          <w:rFonts w:eastAsia="Times New Roman" w:cs="Arial"/>
          <w:sz w:val="24"/>
          <w:szCs w:val="24"/>
        </w:rPr>
        <w:t xml:space="preserve"> at </w:t>
      </w:r>
      <w:r w:rsidR="00AD4931">
        <w:rPr>
          <w:rFonts w:eastAsia="Times New Roman" w:cs="Arial"/>
          <w:sz w:val="24"/>
          <w:szCs w:val="24"/>
        </w:rPr>
        <w:t>approximately 7</w:t>
      </w:r>
      <w:r w:rsidRPr="6A6A0FBE">
        <w:rPr>
          <w:rFonts w:eastAsia="Times New Roman" w:cs="Arial"/>
          <w:sz w:val="24"/>
          <w:szCs w:val="24"/>
        </w:rPr>
        <w:t xml:space="preserve">:00 p.m.  The public is </w:t>
      </w:r>
      <w:bookmarkStart w:id="1" w:name="_Hlk70922886"/>
      <w:bookmarkEnd w:id="0"/>
      <w:r w:rsidRPr="6A6A0FBE">
        <w:rPr>
          <w:rFonts w:eastAsia="Times New Roman" w:cs="Arial"/>
          <w:sz w:val="24"/>
          <w:szCs w:val="24"/>
        </w:rPr>
        <w:t>invited and encouraged to attend.</w:t>
      </w:r>
      <w:bookmarkEnd w:id="1"/>
    </w:p>
    <w:sectPr w:rsidR="00DA4951" w:rsidRPr="00783E02" w:rsidSect="00C908D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951F8" w14:textId="77777777" w:rsidR="008C637F" w:rsidRDefault="008C637F" w:rsidP="00E87B3C">
      <w:pPr>
        <w:spacing w:after="0" w:line="240" w:lineRule="auto"/>
      </w:pPr>
      <w:r>
        <w:separator/>
      </w:r>
    </w:p>
  </w:endnote>
  <w:endnote w:type="continuationSeparator" w:id="0">
    <w:p w14:paraId="5D5975DC" w14:textId="77777777" w:rsidR="008C637F" w:rsidRDefault="008C637F" w:rsidP="00E87B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9611484"/>
      <w:docPartObj>
        <w:docPartGallery w:val="Page Numbers (Bottom of Page)"/>
        <w:docPartUnique/>
      </w:docPartObj>
    </w:sdtPr>
    <w:sdtEndPr>
      <w:rPr>
        <w:noProof/>
      </w:rPr>
    </w:sdtEndPr>
    <w:sdtContent>
      <w:p w14:paraId="57C95D32" w14:textId="56AC5DC7" w:rsidR="00E87B3C" w:rsidRDefault="00E87B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8339AB" w14:textId="77777777" w:rsidR="00E87B3C" w:rsidRDefault="00E87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47D53" w14:textId="77777777" w:rsidR="008C637F" w:rsidRDefault="008C637F" w:rsidP="00E87B3C">
      <w:pPr>
        <w:spacing w:after="0" w:line="240" w:lineRule="auto"/>
      </w:pPr>
      <w:r>
        <w:separator/>
      </w:r>
    </w:p>
  </w:footnote>
  <w:footnote w:type="continuationSeparator" w:id="0">
    <w:p w14:paraId="479E9B77" w14:textId="77777777" w:rsidR="008C637F" w:rsidRDefault="008C637F" w:rsidP="00E87B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36D3B"/>
    <w:multiLevelType w:val="hybridMultilevel"/>
    <w:tmpl w:val="AAA03F86"/>
    <w:lvl w:ilvl="0" w:tplc="FFFFFFFF">
      <w:start w:val="1"/>
      <w:numFmt w:val="upperLetter"/>
      <w:lvlText w:val="%1."/>
      <w:lvlJc w:val="left"/>
      <w:pPr>
        <w:ind w:left="1080" w:hanging="360"/>
      </w:pPr>
      <w:rPr>
        <w:rFonts w:hint="default"/>
        <w:color w:val="000000" w:themeColor="text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57E3DDC"/>
    <w:multiLevelType w:val="hybridMultilevel"/>
    <w:tmpl w:val="E0746B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14F2B25"/>
    <w:multiLevelType w:val="hybridMultilevel"/>
    <w:tmpl w:val="AAA03F86"/>
    <w:lvl w:ilvl="0" w:tplc="9DA8D5C0">
      <w:start w:val="1"/>
      <w:numFmt w:val="upperLetter"/>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0982D10"/>
    <w:multiLevelType w:val="hybridMultilevel"/>
    <w:tmpl w:val="2FFEA846"/>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A726C6"/>
    <w:multiLevelType w:val="hybridMultilevel"/>
    <w:tmpl w:val="F7BA45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561833">
    <w:abstractNumId w:val="4"/>
  </w:num>
  <w:num w:numId="2" w16cid:durableId="87426862">
    <w:abstractNumId w:val="1"/>
  </w:num>
  <w:num w:numId="3" w16cid:durableId="1666861013">
    <w:abstractNumId w:val="3"/>
  </w:num>
  <w:num w:numId="4" w16cid:durableId="707606716">
    <w:abstractNumId w:val="2"/>
  </w:num>
  <w:num w:numId="5" w16cid:durableId="839272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1MDY2srAwMzA0NDNQ0lEKTi0uzszPAykwrwUAH5IK0SwAAAA="/>
  </w:docVars>
  <w:rsids>
    <w:rsidRoot w:val="00370133"/>
    <w:rsid w:val="00005731"/>
    <w:rsid w:val="0003078C"/>
    <w:rsid w:val="00033C22"/>
    <w:rsid w:val="000406D3"/>
    <w:rsid w:val="00043188"/>
    <w:rsid w:val="000433CF"/>
    <w:rsid w:val="0005086C"/>
    <w:rsid w:val="000519DD"/>
    <w:rsid w:val="000549BB"/>
    <w:rsid w:val="00054C7D"/>
    <w:rsid w:val="000561A3"/>
    <w:rsid w:val="00073CF4"/>
    <w:rsid w:val="000869C3"/>
    <w:rsid w:val="0008761E"/>
    <w:rsid w:val="00090030"/>
    <w:rsid w:val="0009463A"/>
    <w:rsid w:val="000A316E"/>
    <w:rsid w:val="000A3F4E"/>
    <w:rsid w:val="000B1965"/>
    <w:rsid w:val="000B6536"/>
    <w:rsid w:val="000B65DC"/>
    <w:rsid w:val="000C0F13"/>
    <w:rsid w:val="000C6832"/>
    <w:rsid w:val="000C7163"/>
    <w:rsid w:val="000C781D"/>
    <w:rsid w:val="000D06FC"/>
    <w:rsid w:val="000D0B31"/>
    <w:rsid w:val="000E247F"/>
    <w:rsid w:val="000E379A"/>
    <w:rsid w:val="000E3C82"/>
    <w:rsid w:val="000E5120"/>
    <w:rsid w:val="000E72CE"/>
    <w:rsid w:val="000E73CE"/>
    <w:rsid w:val="000F306F"/>
    <w:rsid w:val="000F4BAE"/>
    <w:rsid w:val="000F5067"/>
    <w:rsid w:val="000F6C10"/>
    <w:rsid w:val="000F721D"/>
    <w:rsid w:val="00101DF8"/>
    <w:rsid w:val="00101F84"/>
    <w:rsid w:val="001054F4"/>
    <w:rsid w:val="00106864"/>
    <w:rsid w:val="00114619"/>
    <w:rsid w:val="00114B91"/>
    <w:rsid w:val="00122565"/>
    <w:rsid w:val="001227F2"/>
    <w:rsid w:val="001272D4"/>
    <w:rsid w:val="001275D5"/>
    <w:rsid w:val="00132797"/>
    <w:rsid w:val="00136388"/>
    <w:rsid w:val="00140E51"/>
    <w:rsid w:val="00142D83"/>
    <w:rsid w:val="0014315A"/>
    <w:rsid w:val="00143732"/>
    <w:rsid w:val="00144D58"/>
    <w:rsid w:val="00147DA2"/>
    <w:rsid w:val="00155B86"/>
    <w:rsid w:val="001579D6"/>
    <w:rsid w:val="00165A0E"/>
    <w:rsid w:val="0017092E"/>
    <w:rsid w:val="00174372"/>
    <w:rsid w:val="0017483A"/>
    <w:rsid w:val="001806F5"/>
    <w:rsid w:val="00195207"/>
    <w:rsid w:val="001A2643"/>
    <w:rsid w:val="001C22CD"/>
    <w:rsid w:val="001D0053"/>
    <w:rsid w:val="001D36B3"/>
    <w:rsid w:val="001D430B"/>
    <w:rsid w:val="001D79AD"/>
    <w:rsid w:val="001E24A3"/>
    <w:rsid w:val="001E410E"/>
    <w:rsid w:val="001E4C22"/>
    <w:rsid w:val="001E5F20"/>
    <w:rsid w:val="001E7B9A"/>
    <w:rsid w:val="001F0ED6"/>
    <w:rsid w:val="001F2BEA"/>
    <w:rsid w:val="001F7657"/>
    <w:rsid w:val="00203C68"/>
    <w:rsid w:val="00203C73"/>
    <w:rsid w:val="00206E89"/>
    <w:rsid w:val="002073EB"/>
    <w:rsid w:val="002162A8"/>
    <w:rsid w:val="002212C7"/>
    <w:rsid w:val="00222FC1"/>
    <w:rsid w:val="00240FCC"/>
    <w:rsid w:val="00244A98"/>
    <w:rsid w:val="002519F8"/>
    <w:rsid w:val="00271E2B"/>
    <w:rsid w:val="00277C7E"/>
    <w:rsid w:val="00277EB4"/>
    <w:rsid w:val="002814A0"/>
    <w:rsid w:val="00290006"/>
    <w:rsid w:val="0029082D"/>
    <w:rsid w:val="002930A0"/>
    <w:rsid w:val="002957B7"/>
    <w:rsid w:val="002A0144"/>
    <w:rsid w:val="002A380A"/>
    <w:rsid w:val="002A584C"/>
    <w:rsid w:val="002C1F76"/>
    <w:rsid w:val="002D01C1"/>
    <w:rsid w:val="002D211A"/>
    <w:rsid w:val="002E6843"/>
    <w:rsid w:val="002F0AA2"/>
    <w:rsid w:val="002F10C1"/>
    <w:rsid w:val="002F3415"/>
    <w:rsid w:val="002F4014"/>
    <w:rsid w:val="002F58BB"/>
    <w:rsid w:val="00311D03"/>
    <w:rsid w:val="00316959"/>
    <w:rsid w:val="00316A50"/>
    <w:rsid w:val="00317ABC"/>
    <w:rsid w:val="00323AF8"/>
    <w:rsid w:val="00331570"/>
    <w:rsid w:val="00345A6E"/>
    <w:rsid w:val="003501A1"/>
    <w:rsid w:val="003541DE"/>
    <w:rsid w:val="00361025"/>
    <w:rsid w:val="003675A3"/>
    <w:rsid w:val="00370133"/>
    <w:rsid w:val="003705E5"/>
    <w:rsid w:val="00371DD4"/>
    <w:rsid w:val="00372CE7"/>
    <w:rsid w:val="00373A09"/>
    <w:rsid w:val="00374575"/>
    <w:rsid w:val="00374623"/>
    <w:rsid w:val="003A2B9C"/>
    <w:rsid w:val="003A3FD3"/>
    <w:rsid w:val="003B51D9"/>
    <w:rsid w:val="003B5B5E"/>
    <w:rsid w:val="003B7C35"/>
    <w:rsid w:val="003C1417"/>
    <w:rsid w:val="003C60EB"/>
    <w:rsid w:val="003D45E2"/>
    <w:rsid w:val="003D72CB"/>
    <w:rsid w:val="003E3099"/>
    <w:rsid w:val="003E53F4"/>
    <w:rsid w:val="003E7338"/>
    <w:rsid w:val="003F005A"/>
    <w:rsid w:val="003F1110"/>
    <w:rsid w:val="003F47F8"/>
    <w:rsid w:val="003F5D18"/>
    <w:rsid w:val="00411C21"/>
    <w:rsid w:val="00416102"/>
    <w:rsid w:val="00416791"/>
    <w:rsid w:val="0041687D"/>
    <w:rsid w:val="00425034"/>
    <w:rsid w:val="0043060D"/>
    <w:rsid w:val="0043309B"/>
    <w:rsid w:val="0044261A"/>
    <w:rsid w:val="0045343E"/>
    <w:rsid w:val="004567C7"/>
    <w:rsid w:val="004677A7"/>
    <w:rsid w:val="0047187B"/>
    <w:rsid w:val="0047644C"/>
    <w:rsid w:val="00480C6F"/>
    <w:rsid w:val="00481AB6"/>
    <w:rsid w:val="0049217E"/>
    <w:rsid w:val="00493040"/>
    <w:rsid w:val="004A4BAE"/>
    <w:rsid w:val="004B0069"/>
    <w:rsid w:val="004B0D32"/>
    <w:rsid w:val="004B5BA4"/>
    <w:rsid w:val="004C5243"/>
    <w:rsid w:val="004C79D7"/>
    <w:rsid w:val="004D0A6C"/>
    <w:rsid w:val="004D159B"/>
    <w:rsid w:val="004E373F"/>
    <w:rsid w:val="004F0090"/>
    <w:rsid w:val="004F3141"/>
    <w:rsid w:val="004F35C7"/>
    <w:rsid w:val="004F35D4"/>
    <w:rsid w:val="004F74FE"/>
    <w:rsid w:val="00500DC2"/>
    <w:rsid w:val="00517F3A"/>
    <w:rsid w:val="005206F7"/>
    <w:rsid w:val="00521FEF"/>
    <w:rsid w:val="00523BF1"/>
    <w:rsid w:val="0052586A"/>
    <w:rsid w:val="00526DFD"/>
    <w:rsid w:val="00532B04"/>
    <w:rsid w:val="005347BC"/>
    <w:rsid w:val="00542C29"/>
    <w:rsid w:val="00551FF6"/>
    <w:rsid w:val="005561AF"/>
    <w:rsid w:val="0056657A"/>
    <w:rsid w:val="0056680D"/>
    <w:rsid w:val="00572A56"/>
    <w:rsid w:val="0058002F"/>
    <w:rsid w:val="00580B07"/>
    <w:rsid w:val="0058673D"/>
    <w:rsid w:val="00597FF6"/>
    <w:rsid w:val="005A032B"/>
    <w:rsid w:val="005A0CA1"/>
    <w:rsid w:val="005A3D70"/>
    <w:rsid w:val="005A5677"/>
    <w:rsid w:val="005A6C19"/>
    <w:rsid w:val="005A70B3"/>
    <w:rsid w:val="005B1833"/>
    <w:rsid w:val="005B283F"/>
    <w:rsid w:val="005B2D38"/>
    <w:rsid w:val="005B55B9"/>
    <w:rsid w:val="005C09A9"/>
    <w:rsid w:val="005C5755"/>
    <w:rsid w:val="005E6B2C"/>
    <w:rsid w:val="005E6F4E"/>
    <w:rsid w:val="005E7C76"/>
    <w:rsid w:val="005F0173"/>
    <w:rsid w:val="005F2C63"/>
    <w:rsid w:val="005F34C0"/>
    <w:rsid w:val="005F54C3"/>
    <w:rsid w:val="005F6F1E"/>
    <w:rsid w:val="00601358"/>
    <w:rsid w:val="00604965"/>
    <w:rsid w:val="00605010"/>
    <w:rsid w:val="00611352"/>
    <w:rsid w:val="00613B12"/>
    <w:rsid w:val="0061613D"/>
    <w:rsid w:val="006253FF"/>
    <w:rsid w:val="006265D0"/>
    <w:rsid w:val="006316E6"/>
    <w:rsid w:val="00636C77"/>
    <w:rsid w:val="0064188C"/>
    <w:rsid w:val="006431B1"/>
    <w:rsid w:val="00644F43"/>
    <w:rsid w:val="00652E57"/>
    <w:rsid w:val="0065383D"/>
    <w:rsid w:val="00654CC9"/>
    <w:rsid w:val="00656CEE"/>
    <w:rsid w:val="00662F39"/>
    <w:rsid w:val="006651B9"/>
    <w:rsid w:val="006715ED"/>
    <w:rsid w:val="00676B93"/>
    <w:rsid w:val="006805AC"/>
    <w:rsid w:val="00681033"/>
    <w:rsid w:val="00681AB1"/>
    <w:rsid w:val="006823DF"/>
    <w:rsid w:val="00682BAA"/>
    <w:rsid w:val="00692773"/>
    <w:rsid w:val="006A0883"/>
    <w:rsid w:val="006A13D6"/>
    <w:rsid w:val="006A2085"/>
    <w:rsid w:val="006A3B5A"/>
    <w:rsid w:val="006B0D25"/>
    <w:rsid w:val="006B7AA0"/>
    <w:rsid w:val="006D0A45"/>
    <w:rsid w:val="006D6A38"/>
    <w:rsid w:val="006F3FA8"/>
    <w:rsid w:val="00703439"/>
    <w:rsid w:val="00704C6B"/>
    <w:rsid w:val="00707602"/>
    <w:rsid w:val="00710C14"/>
    <w:rsid w:val="00710E8B"/>
    <w:rsid w:val="00712C34"/>
    <w:rsid w:val="00713CB2"/>
    <w:rsid w:val="00722144"/>
    <w:rsid w:val="007245DC"/>
    <w:rsid w:val="007269F6"/>
    <w:rsid w:val="00727E30"/>
    <w:rsid w:val="00730346"/>
    <w:rsid w:val="007307FC"/>
    <w:rsid w:val="00733609"/>
    <w:rsid w:val="0073449B"/>
    <w:rsid w:val="00735361"/>
    <w:rsid w:val="0073618F"/>
    <w:rsid w:val="00743C24"/>
    <w:rsid w:val="00744CBD"/>
    <w:rsid w:val="00746C80"/>
    <w:rsid w:val="00760DA1"/>
    <w:rsid w:val="00761BE5"/>
    <w:rsid w:val="0076269B"/>
    <w:rsid w:val="007627E6"/>
    <w:rsid w:val="0076743E"/>
    <w:rsid w:val="0077000B"/>
    <w:rsid w:val="00771112"/>
    <w:rsid w:val="00780FBB"/>
    <w:rsid w:val="00783E02"/>
    <w:rsid w:val="00783E29"/>
    <w:rsid w:val="0079179B"/>
    <w:rsid w:val="00791CEE"/>
    <w:rsid w:val="00793DF3"/>
    <w:rsid w:val="0079477C"/>
    <w:rsid w:val="007A281F"/>
    <w:rsid w:val="007A3F41"/>
    <w:rsid w:val="007B444F"/>
    <w:rsid w:val="007B5F55"/>
    <w:rsid w:val="007C078C"/>
    <w:rsid w:val="007C3111"/>
    <w:rsid w:val="007C3C61"/>
    <w:rsid w:val="007D13AB"/>
    <w:rsid w:val="007D40A5"/>
    <w:rsid w:val="007D5506"/>
    <w:rsid w:val="007D6F77"/>
    <w:rsid w:val="007E23F2"/>
    <w:rsid w:val="007E2BCC"/>
    <w:rsid w:val="007E33F1"/>
    <w:rsid w:val="007E5062"/>
    <w:rsid w:val="007E5E0B"/>
    <w:rsid w:val="007E6C6E"/>
    <w:rsid w:val="00802DD4"/>
    <w:rsid w:val="00805D94"/>
    <w:rsid w:val="00806627"/>
    <w:rsid w:val="008115A7"/>
    <w:rsid w:val="00811D02"/>
    <w:rsid w:val="008138F9"/>
    <w:rsid w:val="00815F68"/>
    <w:rsid w:val="0082046C"/>
    <w:rsid w:val="00820A8D"/>
    <w:rsid w:val="00820D53"/>
    <w:rsid w:val="00830752"/>
    <w:rsid w:val="008402F0"/>
    <w:rsid w:val="0084310A"/>
    <w:rsid w:val="0084387D"/>
    <w:rsid w:val="008454D0"/>
    <w:rsid w:val="00851889"/>
    <w:rsid w:val="008543ED"/>
    <w:rsid w:val="0085473A"/>
    <w:rsid w:val="00861EA4"/>
    <w:rsid w:val="00865E1C"/>
    <w:rsid w:val="00871BEF"/>
    <w:rsid w:val="0087571D"/>
    <w:rsid w:val="00875B34"/>
    <w:rsid w:val="008839E3"/>
    <w:rsid w:val="00886827"/>
    <w:rsid w:val="00897EE5"/>
    <w:rsid w:val="008A49A7"/>
    <w:rsid w:val="008A7459"/>
    <w:rsid w:val="008B1553"/>
    <w:rsid w:val="008B3680"/>
    <w:rsid w:val="008B3CE7"/>
    <w:rsid w:val="008B7165"/>
    <w:rsid w:val="008C0259"/>
    <w:rsid w:val="008C637F"/>
    <w:rsid w:val="008C7CF1"/>
    <w:rsid w:val="008D5ED6"/>
    <w:rsid w:val="008E5BEA"/>
    <w:rsid w:val="008E673A"/>
    <w:rsid w:val="008E6BA2"/>
    <w:rsid w:val="008F342C"/>
    <w:rsid w:val="008F3BC1"/>
    <w:rsid w:val="00901BBB"/>
    <w:rsid w:val="00904D03"/>
    <w:rsid w:val="00910B88"/>
    <w:rsid w:val="00913603"/>
    <w:rsid w:val="009202B1"/>
    <w:rsid w:val="00927354"/>
    <w:rsid w:val="00932A7E"/>
    <w:rsid w:val="009350B5"/>
    <w:rsid w:val="009362FF"/>
    <w:rsid w:val="009409C4"/>
    <w:rsid w:val="009519AA"/>
    <w:rsid w:val="009525D9"/>
    <w:rsid w:val="0095491D"/>
    <w:rsid w:val="00967F3B"/>
    <w:rsid w:val="0097177A"/>
    <w:rsid w:val="00973EBE"/>
    <w:rsid w:val="00974528"/>
    <w:rsid w:val="00977FC6"/>
    <w:rsid w:val="00980F17"/>
    <w:rsid w:val="00984361"/>
    <w:rsid w:val="00984706"/>
    <w:rsid w:val="0098652C"/>
    <w:rsid w:val="00986A1D"/>
    <w:rsid w:val="00986FD2"/>
    <w:rsid w:val="0099578C"/>
    <w:rsid w:val="0099653E"/>
    <w:rsid w:val="009A21C7"/>
    <w:rsid w:val="009A6F66"/>
    <w:rsid w:val="009A7031"/>
    <w:rsid w:val="009B2F42"/>
    <w:rsid w:val="009C7DD5"/>
    <w:rsid w:val="009D0480"/>
    <w:rsid w:val="009D054B"/>
    <w:rsid w:val="009D17B0"/>
    <w:rsid w:val="009D2D7D"/>
    <w:rsid w:val="009D75C1"/>
    <w:rsid w:val="009E03CE"/>
    <w:rsid w:val="009E7D43"/>
    <w:rsid w:val="009F04CF"/>
    <w:rsid w:val="009F5CB9"/>
    <w:rsid w:val="009F77AD"/>
    <w:rsid w:val="00A05FAA"/>
    <w:rsid w:val="00A06146"/>
    <w:rsid w:val="00A10049"/>
    <w:rsid w:val="00A1548C"/>
    <w:rsid w:val="00A15D40"/>
    <w:rsid w:val="00A172D8"/>
    <w:rsid w:val="00A20EF9"/>
    <w:rsid w:val="00A25904"/>
    <w:rsid w:val="00A41EAB"/>
    <w:rsid w:val="00A44DBE"/>
    <w:rsid w:val="00A54040"/>
    <w:rsid w:val="00A5419A"/>
    <w:rsid w:val="00A543D9"/>
    <w:rsid w:val="00A60876"/>
    <w:rsid w:val="00A60BDB"/>
    <w:rsid w:val="00A60E6A"/>
    <w:rsid w:val="00A61B3D"/>
    <w:rsid w:val="00A63904"/>
    <w:rsid w:val="00A672A2"/>
    <w:rsid w:val="00A767A7"/>
    <w:rsid w:val="00A774B4"/>
    <w:rsid w:val="00A84372"/>
    <w:rsid w:val="00A9473A"/>
    <w:rsid w:val="00A96154"/>
    <w:rsid w:val="00A96223"/>
    <w:rsid w:val="00A97FA0"/>
    <w:rsid w:val="00AA61ED"/>
    <w:rsid w:val="00AA6D15"/>
    <w:rsid w:val="00AA76F7"/>
    <w:rsid w:val="00AB2A45"/>
    <w:rsid w:val="00AB2B97"/>
    <w:rsid w:val="00AB2D77"/>
    <w:rsid w:val="00AB729B"/>
    <w:rsid w:val="00AC230B"/>
    <w:rsid w:val="00AC3611"/>
    <w:rsid w:val="00AC5C3D"/>
    <w:rsid w:val="00AC657C"/>
    <w:rsid w:val="00AC7B50"/>
    <w:rsid w:val="00AD4931"/>
    <w:rsid w:val="00AE08B3"/>
    <w:rsid w:val="00AE50C8"/>
    <w:rsid w:val="00B055C9"/>
    <w:rsid w:val="00B079C5"/>
    <w:rsid w:val="00B17484"/>
    <w:rsid w:val="00B21467"/>
    <w:rsid w:val="00B22E11"/>
    <w:rsid w:val="00B34367"/>
    <w:rsid w:val="00B368A0"/>
    <w:rsid w:val="00B43467"/>
    <w:rsid w:val="00B44A82"/>
    <w:rsid w:val="00B44E0D"/>
    <w:rsid w:val="00B646D3"/>
    <w:rsid w:val="00B64720"/>
    <w:rsid w:val="00B70D25"/>
    <w:rsid w:val="00B72351"/>
    <w:rsid w:val="00B810F3"/>
    <w:rsid w:val="00B951D9"/>
    <w:rsid w:val="00B95E31"/>
    <w:rsid w:val="00BA2A62"/>
    <w:rsid w:val="00BA2F8B"/>
    <w:rsid w:val="00BA3F9F"/>
    <w:rsid w:val="00BA749D"/>
    <w:rsid w:val="00BB0BBE"/>
    <w:rsid w:val="00BB1DC6"/>
    <w:rsid w:val="00BC3978"/>
    <w:rsid w:val="00BD7E8B"/>
    <w:rsid w:val="00BE0378"/>
    <w:rsid w:val="00BE7616"/>
    <w:rsid w:val="00BF3480"/>
    <w:rsid w:val="00BF5490"/>
    <w:rsid w:val="00BF6E47"/>
    <w:rsid w:val="00C05595"/>
    <w:rsid w:val="00C07C61"/>
    <w:rsid w:val="00C1257C"/>
    <w:rsid w:val="00C17343"/>
    <w:rsid w:val="00C21465"/>
    <w:rsid w:val="00C22C59"/>
    <w:rsid w:val="00C25C27"/>
    <w:rsid w:val="00C31334"/>
    <w:rsid w:val="00C423A3"/>
    <w:rsid w:val="00C46CCB"/>
    <w:rsid w:val="00C50DB1"/>
    <w:rsid w:val="00C51226"/>
    <w:rsid w:val="00C5679B"/>
    <w:rsid w:val="00C57CB4"/>
    <w:rsid w:val="00C65C3F"/>
    <w:rsid w:val="00C66C80"/>
    <w:rsid w:val="00C702C2"/>
    <w:rsid w:val="00C75862"/>
    <w:rsid w:val="00C81D05"/>
    <w:rsid w:val="00C82369"/>
    <w:rsid w:val="00C90785"/>
    <w:rsid w:val="00C908D0"/>
    <w:rsid w:val="00C91C92"/>
    <w:rsid w:val="00C96AF6"/>
    <w:rsid w:val="00CA4079"/>
    <w:rsid w:val="00CA4736"/>
    <w:rsid w:val="00CA6975"/>
    <w:rsid w:val="00CB1A1D"/>
    <w:rsid w:val="00CB1C43"/>
    <w:rsid w:val="00CB2329"/>
    <w:rsid w:val="00CB535C"/>
    <w:rsid w:val="00CC3136"/>
    <w:rsid w:val="00CC527F"/>
    <w:rsid w:val="00CD3BED"/>
    <w:rsid w:val="00CE6C00"/>
    <w:rsid w:val="00CE771B"/>
    <w:rsid w:val="00CF26B5"/>
    <w:rsid w:val="00CF4E59"/>
    <w:rsid w:val="00CF519E"/>
    <w:rsid w:val="00D0093E"/>
    <w:rsid w:val="00D0220B"/>
    <w:rsid w:val="00D04086"/>
    <w:rsid w:val="00D04EDE"/>
    <w:rsid w:val="00D16E07"/>
    <w:rsid w:val="00D21896"/>
    <w:rsid w:val="00D2305A"/>
    <w:rsid w:val="00D23CCA"/>
    <w:rsid w:val="00D24B81"/>
    <w:rsid w:val="00D26B45"/>
    <w:rsid w:val="00D31581"/>
    <w:rsid w:val="00D31E22"/>
    <w:rsid w:val="00D36AE4"/>
    <w:rsid w:val="00D37573"/>
    <w:rsid w:val="00D40223"/>
    <w:rsid w:val="00D4662F"/>
    <w:rsid w:val="00D52E4F"/>
    <w:rsid w:val="00D5337E"/>
    <w:rsid w:val="00D57A98"/>
    <w:rsid w:val="00D603A9"/>
    <w:rsid w:val="00D642E1"/>
    <w:rsid w:val="00D65866"/>
    <w:rsid w:val="00D71FD2"/>
    <w:rsid w:val="00D76645"/>
    <w:rsid w:val="00D76846"/>
    <w:rsid w:val="00D9200D"/>
    <w:rsid w:val="00D92432"/>
    <w:rsid w:val="00D95861"/>
    <w:rsid w:val="00D96C09"/>
    <w:rsid w:val="00DA4951"/>
    <w:rsid w:val="00DA5575"/>
    <w:rsid w:val="00DB1967"/>
    <w:rsid w:val="00DB5D89"/>
    <w:rsid w:val="00DB65BC"/>
    <w:rsid w:val="00DB7C76"/>
    <w:rsid w:val="00DC2E7F"/>
    <w:rsid w:val="00DC5930"/>
    <w:rsid w:val="00DC7DF9"/>
    <w:rsid w:val="00DD1113"/>
    <w:rsid w:val="00DD6838"/>
    <w:rsid w:val="00DD6D3B"/>
    <w:rsid w:val="00DD7B9C"/>
    <w:rsid w:val="00DE0683"/>
    <w:rsid w:val="00DE186B"/>
    <w:rsid w:val="00DE1CE4"/>
    <w:rsid w:val="00DE2E4F"/>
    <w:rsid w:val="00DF0E25"/>
    <w:rsid w:val="00DF1ECF"/>
    <w:rsid w:val="00E01647"/>
    <w:rsid w:val="00E02FC0"/>
    <w:rsid w:val="00E101C8"/>
    <w:rsid w:val="00E13CD4"/>
    <w:rsid w:val="00E16BB6"/>
    <w:rsid w:val="00E17814"/>
    <w:rsid w:val="00E22F1C"/>
    <w:rsid w:val="00E369C8"/>
    <w:rsid w:val="00E40EBE"/>
    <w:rsid w:val="00E41E76"/>
    <w:rsid w:val="00E4283F"/>
    <w:rsid w:val="00E4284E"/>
    <w:rsid w:val="00E50983"/>
    <w:rsid w:val="00E63BAA"/>
    <w:rsid w:val="00E651E8"/>
    <w:rsid w:val="00E73B0D"/>
    <w:rsid w:val="00E85135"/>
    <w:rsid w:val="00E85840"/>
    <w:rsid w:val="00E87B00"/>
    <w:rsid w:val="00E87B3C"/>
    <w:rsid w:val="00E91307"/>
    <w:rsid w:val="00E96A09"/>
    <w:rsid w:val="00EA28DF"/>
    <w:rsid w:val="00EA3EA6"/>
    <w:rsid w:val="00EA5723"/>
    <w:rsid w:val="00EA6A19"/>
    <w:rsid w:val="00EA773B"/>
    <w:rsid w:val="00EB663C"/>
    <w:rsid w:val="00EC08DA"/>
    <w:rsid w:val="00EC30D1"/>
    <w:rsid w:val="00EE2A44"/>
    <w:rsid w:val="00EF00A7"/>
    <w:rsid w:val="00EF01F2"/>
    <w:rsid w:val="00EF104E"/>
    <w:rsid w:val="00EF3B29"/>
    <w:rsid w:val="00EF7E3A"/>
    <w:rsid w:val="00F07EBC"/>
    <w:rsid w:val="00F106B4"/>
    <w:rsid w:val="00F143B3"/>
    <w:rsid w:val="00F16D46"/>
    <w:rsid w:val="00F2653A"/>
    <w:rsid w:val="00F34B28"/>
    <w:rsid w:val="00F352C0"/>
    <w:rsid w:val="00F4581C"/>
    <w:rsid w:val="00F533B2"/>
    <w:rsid w:val="00F571CE"/>
    <w:rsid w:val="00F60251"/>
    <w:rsid w:val="00F60259"/>
    <w:rsid w:val="00F62B00"/>
    <w:rsid w:val="00F6676C"/>
    <w:rsid w:val="00F71B5D"/>
    <w:rsid w:val="00F76E85"/>
    <w:rsid w:val="00F85D2B"/>
    <w:rsid w:val="00F9292E"/>
    <w:rsid w:val="00F94D1B"/>
    <w:rsid w:val="00F969DA"/>
    <w:rsid w:val="00FA2F49"/>
    <w:rsid w:val="00FB080D"/>
    <w:rsid w:val="00FB0D7E"/>
    <w:rsid w:val="00FB48BA"/>
    <w:rsid w:val="00FC0B5F"/>
    <w:rsid w:val="00FC0FE4"/>
    <w:rsid w:val="00FC10B6"/>
    <w:rsid w:val="00FC1FE7"/>
    <w:rsid w:val="00FC3CD1"/>
    <w:rsid w:val="00FD3571"/>
    <w:rsid w:val="00FD35DA"/>
    <w:rsid w:val="00FD5074"/>
    <w:rsid w:val="00FE2F17"/>
    <w:rsid w:val="00FE36A6"/>
    <w:rsid w:val="00FE4F39"/>
    <w:rsid w:val="00FF29DB"/>
    <w:rsid w:val="00FF3A67"/>
    <w:rsid w:val="00FF4F34"/>
    <w:rsid w:val="010F6515"/>
    <w:rsid w:val="09C5B08C"/>
    <w:rsid w:val="0DBB725D"/>
    <w:rsid w:val="0E75519A"/>
    <w:rsid w:val="3EA00A50"/>
    <w:rsid w:val="5EE454B9"/>
    <w:rsid w:val="64D3A52F"/>
    <w:rsid w:val="6A6A0FBE"/>
    <w:rsid w:val="71D07699"/>
    <w:rsid w:val="7A1083B6"/>
    <w:rsid w:val="7CDE1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5B733A"/>
  <w15:chartTrackingRefBased/>
  <w15:docId w15:val="{832E375E-6F20-4AFA-BFEB-5E63E89C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133"/>
  </w:style>
  <w:style w:type="paragraph" w:styleId="Heading1">
    <w:name w:val="heading 1"/>
    <w:basedOn w:val="Normal"/>
    <w:next w:val="Normal"/>
    <w:link w:val="Heading1Char"/>
    <w:uiPriority w:val="9"/>
    <w:qFormat/>
    <w:rsid w:val="0037013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7013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7013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7013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7013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701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701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701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701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013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7013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7013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7013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7013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701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701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701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70133"/>
    <w:rPr>
      <w:rFonts w:eastAsiaTheme="majorEastAsia" w:cstheme="majorBidi"/>
      <w:color w:val="272727" w:themeColor="text1" w:themeTint="D8"/>
    </w:rPr>
  </w:style>
  <w:style w:type="paragraph" w:styleId="Title">
    <w:name w:val="Title"/>
    <w:basedOn w:val="Normal"/>
    <w:next w:val="Normal"/>
    <w:link w:val="TitleChar"/>
    <w:uiPriority w:val="10"/>
    <w:qFormat/>
    <w:rsid w:val="003701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01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01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701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70133"/>
    <w:pPr>
      <w:spacing w:before="160"/>
      <w:jc w:val="center"/>
    </w:pPr>
    <w:rPr>
      <w:i/>
      <w:iCs/>
      <w:color w:val="404040" w:themeColor="text1" w:themeTint="BF"/>
    </w:rPr>
  </w:style>
  <w:style w:type="character" w:customStyle="1" w:styleId="QuoteChar">
    <w:name w:val="Quote Char"/>
    <w:basedOn w:val="DefaultParagraphFont"/>
    <w:link w:val="Quote"/>
    <w:uiPriority w:val="29"/>
    <w:rsid w:val="00370133"/>
    <w:rPr>
      <w:i/>
      <w:iCs/>
      <w:color w:val="404040" w:themeColor="text1" w:themeTint="BF"/>
    </w:rPr>
  </w:style>
  <w:style w:type="paragraph" w:styleId="ListParagraph">
    <w:name w:val="List Paragraph"/>
    <w:basedOn w:val="Normal"/>
    <w:uiPriority w:val="34"/>
    <w:qFormat/>
    <w:rsid w:val="00370133"/>
    <w:pPr>
      <w:ind w:left="720"/>
      <w:contextualSpacing/>
    </w:pPr>
  </w:style>
  <w:style w:type="character" w:styleId="IntenseEmphasis">
    <w:name w:val="Intense Emphasis"/>
    <w:basedOn w:val="DefaultParagraphFont"/>
    <w:uiPriority w:val="21"/>
    <w:qFormat/>
    <w:rsid w:val="00370133"/>
    <w:rPr>
      <w:i/>
      <w:iCs/>
      <w:color w:val="0F4761" w:themeColor="accent1" w:themeShade="BF"/>
    </w:rPr>
  </w:style>
  <w:style w:type="paragraph" w:styleId="IntenseQuote">
    <w:name w:val="Intense Quote"/>
    <w:basedOn w:val="Normal"/>
    <w:next w:val="Normal"/>
    <w:link w:val="IntenseQuoteChar"/>
    <w:uiPriority w:val="30"/>
    <w:qFormat/>
    <w:rsid w:val="003701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70133"/>
    <w:rPr>
      <w:i/>
      <w:iCs/>
      <w:color w:val="0F4761" w:themeColor="accent1" w:themeShade="BF"/>
    </w:rPr>
  </w:style>
  <w:style w:type="character" w:styleId="IntenseReference">
    <w:name w:val="Intense Reference"/>
    <w:basedOn w:val="DefaultParagraphFont"/>
    <w:uiPriority w:val="32"/>
    <w:qFormat/>
    <w:rsid w:val="00370133"/>
    <w:rPr>
      <w:b/>
      <w:bCs/>
      <w:smallCaps/>
      <w:color w:val="0F4761" w:themeColor="accent1" w:themeShade="BF"/>
      <w:spacing w:val="5"/>
    </w:rPr>
  </w:style>
  <w:style w:type="paragraph" w:styleId="Header">
    <w:name w:val="header"/>
    <w:basedOn w:val="Normal"/>
    <w:link w:val="HeaderChar"/>
    <w:uiPriority w:val="99"/>
    <w:unhideWhenUsed/>
    <w:rsid w:val="00E87B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B3C"/>
  </w:style>
  <w:style w:type="paragraph" w:styleId="Footer">
    <w:name w:val="footer"/>
    <w:basedOn w:val="Normal"/>
    <w:link w:val="FooterChar"/>
    <w:uiPriority w:val="99"/>
    <w:unhideWhenUsed/>
    <w:rsid w:val="00E87B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B3C"/>
  </w:style>
  <w:style w:type="character" w:styleId="Hyperlink">
    <w:name w:val="Hyperlink"/>
    <w:basedOn w:val="DefaultParagraphFont"/>
    <w:uiPriority w:val="99"/>
    <w:unhideWhenUsed/>
    <w:rsid w:val="00C17343"/>
    <w:rPr>
      <w:color w:val="467886" w:themeColor="hyperlink"/>
      <w:u w:val="single"/>
    </w:rPr>
  </w:style>
  <w:style w:type="character" w:styleId="UnresolvedMention">
    <w:name w:val="Unresolved Mention"/>
    <w:basedOn w:val="DefaultParagraphFont"/>
    <w:uiPriority w:val="99"/>
    <w:semiHidden/>
    <w:unhideWhenUsed/>
    <w:rsid w:val="00C173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4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264</Words>
  <Characters>1384</Characters>
  <Application>Microsoft Office Word</Application>
  <DocSecurity>0</DocSecurity>
  <Lines>57</Lines>
  <Paragraphs>35</Paragraphs>
  <ScaleCrop>false</ScaleCrop>
  <Company/>
  <LinksUpToDate>false</LinksUpToDate>
  <CharactersWithSpaces>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awn Christensen</dc:creator>
  <cp:keywords/>
  <dc:description/>
  <cp:lastModifiedBy>Teri Forbes</cp:lastModifiedBy>
  <cp:revision>32</cp:revision>
  <cp:lastPrinted>2026-03-06T17:16:00Z</cp:lastPrinted>
  <dcterms:created xsi:type="dcterms:W3CDTF">2026-02-17T19:23:00Z</dcterms:created>
  <dcterms:modified xsi:type="dcterms:W3CDTF">2026-03-31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7b2f7b-38d0-4f8d-8285-3eaef4e6bdd7</vt:lpwstr>
  </property>
</Properties>
</file>